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CDF6" w14:textId="77777777" w:rsidR="00F4750C" w:rsidRDefault="00CF7EC3" w:rsidP="002A0C44">
      <w:pPr>
        <w:pStyle w:val="Text"/>
        <w:spacing w:before="0" w:after="0"/>
      </w:pPr>
      <w:r>
        <w:t>Colin Keenan</w:t>
      </w:r>
    </w:p>
    <w:p w14:paraId="4313CDF7" w14:textId="77777777" w:rsidR="00F4750C" w:rsidRDefault="00CF7EC3" w:rsidP="002A0C44">
      <w:pPr>
        <w:pStyle w:val="Text"/>
        <w:spacing w:before="0" w:after="0"/>
      </w:pPr>
      <w:r>
        <w:t>ECE 5470</w:t>
      </w:r>
    </w:p>
    <w:p w14:paraId="4313CDF8" w14:textId="77777777" w:rsidR="00F4750C" w:rsidRDefault="00CF7EC3" w:rsidP="002A0C44">
      <w:pPr>
        <w:pStyle w:val="Text"/>
        <w:spacing w:before="0" w:after="0"/>
      </w:pPr>
      <w:r>
        <w:t>3-9-2020</w:t>
      </w:r>
    </w:p>
    <w:p w14:paraId="4313CDF9" w14:textId="77777777" w:rsidR="00F4750C" w:rsidRDefault="00CF7EC3">
      <w:pPr>
        <w:pStyle w:val="Title"/>
        <w:jc w:val="center"/>
      </w:pPr>
      <w:r>
        <w:t>Homework 6</w:t>
      </w:r>
    </w:p>
    <w:p w14:paraId="4313CDFA" w14:textId="77777777" w:rsidR="00F4750C" w:rsidRDefault="00CF7EC3">
      <w:pPr>
        <w:pStyle w:val="Text"/>
      </w:pPr>
      <w:r>
        <w:t>1.  High Pass Filtering</w:t>
      </w:r>
    </w:p>
    <w:p w14:paraId="4313CDFB" w14:textId="77777777" w:rsidR="00F4750C" w:rsidRDefault="00CF7EC3">
      <w:pPr>
        <w:pStyle w:val="Heading1"/>
      </w:pPr>
      <w:r>
        <w:t>Ideal Filter</w:t>
      </w:r>
    </w:p>
    <w:p w14:paraId="4313CDFC" w14:textId="77777777" w:rsidR="00F4750C" w:rsidRDefault="00CF7EC3">
      <w:pPr>
        <w:pStyle w:val="Code"/>
      </w:pPr>
      <w:r>
        <w:rPr>
          <w:noProof/>
        </w:rPr>
        <w:t>clear</w:t>
      </w:r>
    </w:p>
    <w:p w14:paraId="4313CDFD" w14:textId="77777777" w:rsidR="00F4750C" w:rsidRDefault="00F4750C">
      <w:pPr>
        <w:pStyle w:val="Code"/>
      </w:pPr>
    </w:p>
    <w:p w14:paraId="4313CE00" w14:textId="77777777" w:rsidR="00F4750C" w:rsidRDefault="00CF7EC3">
      <w:pPr>
        <w:pStyle w:val="Code"/>
      </w:pPr>
      <w:r>
        <w:rPr>
          <w:noProof/>
        </w:rPr>
        <w:t>imageA = im2double(imread(</w:t>
      </w:r>
      <w:r>
        <w:rPr>
          <w:noProof/>
          <w:color w:val="A020F0"/>
        </w:rPr>
        <w:t>"Fig6-1a.jpg"</w:t>
      </w:r>
      <w:r>
        <w:rPr>
          <w:noProof/>
        </w:rPr>
        <w:t>));</w:t>
      </w:r>
    </w:p>
    <w:p w14:paraId="4313CE01" w14:textId="77777777" w:rsidR="00F4750C" w:rsidRDefault="00CF7EC3">
      <w:pPr>
        <w:pStyle w:val="Code"/>
      </w:pPr>
      <w:r>
        <w:rPr>
          <w:noProof/>
        </w:rPr>
        <w:t>imageB = im2double(imread(</w:t>
      </w:r>
      <w:r>
        <w:rPr>
          <w:noProof/>
          <w:color w:val="A020F0"/>
        </w:rPr>
        <w:t>"Fig6-1b.jpg"</w:t>
      </w:r>
      <w:r>
        <w:rPr>
          <w:noProof/>
        </w:rPr>
        <w:t>));</w:t>
      </w:r>
    </w:p>
    <w:p w14:paraId="4313CE02" w14:textId="77777777" w:rsidR="00F4750C" w:rsidRDefault="00F4750C">
      <w:pPr>
        <w:pStyle w:val="Code"/>
      </w:pPr>
    </w:p>
    <w:p w14:paraId="4313CE03" w14:textId="77777777" w:rsidR="00F4750C" w:rsidRDefault="00CF7EC3">
      <w:pPr>
        <w:pStyle w:val="Code"/>
      </w:pPr>
      <w:r>
        <w:rPr>
          <w:noProof/>
        </w:rPr>
        <w:t>D0_1 =14;</w:t>
      </w:r>
    </w:p>
    <w:p w14:paraId="4313CE04" w14:textId="77777777" w:rsidR="00F4750C" w:rsidRDefault="00CF7EC3">
      <w:pPr>
        <w:pStyle w:val="Code"/>
      </w:pPr>
      <w:r>
        <w:rPr>
          <w:noProof/>
        </w:rPr>
        <w:t>D0_2 =70;</w:t>
      </w:r>
    </w:p>
    <w:p w14:paraId="4313CE05" w14:textId="77777777" w:rsidR="00F4750C" w:rsidRDefault="00F4750C">
      <w:pPr>
        <w:pStyle w:val="Code"/>
      </w:pPr>
    </w:p>
    <w:p w14:paraId="4313CE06" w14:textId="77777777" w:rsidR="00F4750C" w:rsidRDefault="00CF7EC3">
      <w:pPr>
        <w:pStyle w:val="Code"/>
      </w:pPr>
      <w:r>
        <w:rPr>
          <w:noProof/>
        </w:rPr>
        <w:t>A_IHPF_1 = ihpf(imageA, D0_1);</w:t>
      </w:r>
    </w:p>
    <w:p w14:paraId="4313CE07" w14:textId="77777777" w:rsidR="00F4750C" w:rsidRDefault="00CF7EC3">
      <w:pPr>
        <w:pStyle w:val="Code"/>
      </w:pPr>
      <w:r>
        <w:rPr>
          <w:noProof/>
        </w:rPr>
        <w:t>A_IHPF_2 = ihpf(imageA, D0_2);</w:t>
      </w:r>
    </w:p>
    <w:p w14:paraId="4313CE08" w14:textId="77777777" w:rsidR="00F4750C" w:rsidRDefault="00CF7EC3">
      <w:pPr>
        <w:pStyle w:val="Code"/>
      </w:pPr>
      <w:r>
        <w:rPr>
          <w:noProof/>
        </w:rPr>
        <w:t>B_IHPF_1 = ihpf(imageB, D0_1);</w:t>
      </w:r>
    </w:p>
    <w:p w14:paraId="4313CE09" w14:textId="77777777" w:rsidR="00F4750C" w:rsidRDefault="00CF7EC3">
      <w:pPr>
        <w:pStyle w:val="Code"/>
      </w:pPr>
      <w:r>
        <w:rPr>
          <w:noProof/>
        </w:rPr>
        <w:t>B_IHPF_2 = ihpf(imageB, D0_2);</w:t>
      </w:r>
    </w:p>
    <w:p w14:paraId="4313CE0A" w14:textId="77777777" w:rsidR="00F4750C" w:rsidRDefault="00F4750C">
      <w:pPr>
        <w:pStyle w:val="Code"/>
      </w:pPr>
    </w:p>
    <w:p w14:paraId="4313CE0B" w14:textId="77777777" w:rsidR="00F4750C" w:rsidRDefault="00CF7EC3">
      <w:pPr>
        <w:pStyle w:val="Code"/>
      </w:pPr>
      <w:r>
        <w:rPr>
          <w:noProof/>
        </w:rPr>
        <w:t>A_HP_1 = imageA + A_IHPF_1;</w:t>
      </w:r>
    </w:p>
    <w:p w14:paraId="4313CE0C" w14:textId="77777777" w:rsidR="00F4750C" w:rsidRDefault="00CF7EC3">
      <w:pPr>
        <w:pStyle w:val="Code"/>
      </w:pPr>
      <w:r>
        <w:rPr>
          <w:noProof/>
        </w:rPr>
        <w:t>A_HP_2 = imageA + A_IHPF_2;</w:t>
      </w:r>
    </w:p>
    <w:p w14:paraId="4313CE0D" w14:textId="77777777" w:rsidR="00F4750C" w:rsidRDefault="00CF7EC3">
      <w:pPr>
        <w:pStyle w:val="Code"/>
      </w:pPr>
      <w:r>
        <w:rPr>
          <w:noProof/>
        </w:rPr>
        <w:t>B_HP_1 = imageB + B_IHPF_1;</w:t>
      </w:r>
    </w:p>
    <w:p w14:paraId="4313CE0E" w14:textId="77777777" w:rsidR="00F4750C" w:rsidRDefault="00CF7EC3">
      <w:pPr>
        <w:pStyle w:val="Code"/>
      </w:pPr>
      <w:r>
        <w:rPr>
          <w:noProof/>
        </w:rPr>
        <w:t>B_HP_2 = imageB + B_IHPF_2;</w:t>
      </w:r>
    </w:p>
    <w:p w14:paraId="4313CE0F" w14:textId="77777777" w:rsidR="00F4750C" w:rsidRDefault="00F4750C">
      <w:pPr>
        <w:pStyle w:val="Code"/>
      </w:pPr>
    </w:p>
    <w:p w14:paraId="4313CE10" w14:textId="77777777" w:rsidR="00F4750C" w:rsidRDefault="00CF7EC3">
      <w:pPr>
        <w:pStyle w:val="Code"/>
      </w:pPr>
      <w:r>
        <w:rPr>
          <w:noProof/>
        </w:rPr>
        <w:t>figure();</w:t>
      </w:r>
    </w:p>
    <w:p w14:paraId="4313CE11" w14:textId="77777777" w:rsidR="00F4750C" w:rsidRDefault="00CF7EC3">
      <w:pPr>
        <w:pStyle w:val="Code"/>
      </w:pPr>
      <w:r>
        <w:rPr>
          <w:noProof/>
          <w:color w:val="228B22"/>
        </w:rPr>
        <w:t>% Image A</w:t>
      </w:r>
    </w:p>
    <w:p w14:paraId="4313CE12" w14:textId="77777777" w:rsidR="00F4750C" w:rsidRDefault="00CF7EC3">
      <w:pPr>
        <w:pStyle w:val="Code"/>
      </w:pPr>
      <w:r>
        <w:rPr>
          <w:noProof/>
        </w:rPr>
        <w:t>subplot(2,5,1)</w:t>
      </w:r>
    </w:p>
    <w:p w14:paraId="4313CE13" w14:textId="77777777" w:rsidR="00F4750C" w:rsidRDefault="00CF7EC3">
      <w:pPr>
        <w:pStyle w:val="Code"/>
      </w:pPr>
      <w:r>
        <w:rPr>
          <w:noProof/>
        </w:rPr>
        <w:t>imshow(imageA);</w:t>
      </w:r>
    </w:p>
    <w:p w14:paraId="4313CE14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1a.jpg"</w:t>
      </w:r>
      <w:r>
        <w:rPr>
          <w:noProof/>
        </w:rPr>
        <w:t>);</w:t>
      </w:r>
    </w:p>
    <w:p w14:paraId="4313CE15" w14:textId="77777777" w:rsidR="00F4750C" w:rsidRDefault="00CF7EC3">
      <w:pPr>
        <w:pStyle w:val="Code"/>
      </w:pPr>
      <w:r>
        <w:rPr>
          <w:noProof/>
        </w:rPr>
        <w:t>subplot(2,5,2)</w:t>
      </w:r>
    </w:p>
    <w:p w14:paraId="4313CE16" w14:textId="77777777" w:rsidR="00F4750C" w:rsidRDefault="00CF7EC3">
      <w:pPr>
        <w:pStyle w:val="Code"/>
      </w:pPr>
      <w:r>
        <w:rPr>
          <w:noProof/>
        </w:rPr>
        <w:t>imshow(A_IHPF_1, []);</w:t>
      </w:r>
    </w:p>
    <w:p w14:paraId="4313CE17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IHPF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18" w14:textId="77777777" w:rsidR="00F4750C" w:rsidRDefault="00CF7EC3">
      <w:pPr>
        <w:pStyle w:val="Code"/>
      </w:pPr>
      <w:r>
        <w:rPr>
          <w:noProof/>
        </w:rPr>
        <w:t>subplot(2,5,3)</w:t>
      </w:r>
    </w:p>
    <w:p w14:paraId="4313CE19" w14:textId="77777777" w:rsidR="00F4750C" w:rsidRDefault="00CF7EC3">
      <w:pPr>
        <w:pStyle w:val="Code"/>
      </w:pPr>
      <w:r>
        <w:rPr>
          <w:noProof/>
        </w:rPr>
        <w:t>imshow(A_HP_1);</w:t>
      </w:r>
    </w:p>
    <w:p w14:paraId="4313CE1A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1B" w14:textId="77777777" w:rsidR="00F4750C" w:rsidRDefault="00CF7EC3">
      <w:pPr>
        <w:pStyle w:val="Code"/>
      </w:pPr>
      <w:r>
        <w:rPr>
          <w:noProof/>
        </w:rPr>
        <w:t>subplot(2,5,4)</w:t>
      </w:r>
    </w:p>
    <w:p w14:paraId="4313CE1C" w14:textId="77777777" w:rsidR="00F4750C" w:rsidRDefault="00CF7EC3">
      <w:pPr>
        <w:pStyle w:val="Code"/>
      </w:pPr>
      <w:r>
        <w:rPr>
          <w:noProof/>
        </w:rPr>
        <w:t>imshow(A_IHPF_2, []);</w:t>
      </w:r>
    </w:p>
    <w:p w14:paraId="4313CE1D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IHPF(" </w:t>
      </w:r>
      <w:r>
        <w:rPr>
          <w:noProof/>
        </w:rPr>
        <w:t>+ D0_2 +</w:t>
      </w:r>
      <w:r>
        <w:rPr>
          <w:noProof/>
        </w:rPr>
        <w:t xml:space="preserve">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1E" w14:textId="77777777" w:rsidR="00F4750C" w:rsidRDefault="00CF7EC3">
      <w:pPr>
        <w:pStyle w:val="Code"/>
      </w:pPr>
      <w:r>
        <w:rPr>
          <w:noProof/>
        </w:rPr>
        <w:t>subplot(2,5,5)</w:t>
      </w:r>
    </w:p>
    <w:p w14:paraId="4313CE1F" w14:textId="77777777" w:rsidR="00F4750C" w:rsidRDefault="00CF7EC3">
      <w:pPr>
        <w:pStyle w:val="Code"/>
      </w:pPr>
      <w:r>
        <w:rPr>
          <w:noProof/>
        </w:rPr>
        <w:t>imshow(A_HP_2);</w:t>
      </w:r>
    </w:p>
    <w:p w14:paraId="4313CE20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21" w14:textId="77777777" w:rsidR="00F4750C" w:rsidRDefault="00F4750C">
      <w:pPr>
        <w:pStyle w:val="Code"/>
      </w:pPr>
    </w:p>
    <w:p w14:paraId="4313CE22" w14:textId="77777777" w:rsidR="00F4750C" w:rsidRDefault="00CF7EC3">
      <w:pPr>
        <w:pStyle w:val="Code"/>
      </w:pPr>
      <w:r>
        <w:rPr>
          <w:noProof/>
          <w:color w:val="228B22"/>
        </w:rPr>
        <w:t>% Image B</w:t>
      </w:r>
    </w:p>
    <w:p w14:paraId="4313CE23" w14:textId="77777777" w:rsidR="00F4750C" w:rsidRDefault="00CF7EC3">
      <w:pPr>
        <w:pStyle w:val="Code"/>
      </w:pPr>
      <w:r>
        <w:rPr>
          <w:noProof/>
        </w:rPr>
        <w:t>subplot(2,5,6)</w:t>
      </w:r>
    </w:p>
    <w:p w14:paraId="4313CE24" w14:textId="77777777" w:rsidR="00F4750C" w:rsidRDefault="00CF7EC3">
      <w:pPr>
        <w:pStyle w:val="Code"/>
      </w:pPr>
      <w:r>
        <w:rPr>
          <w:noProof/>
        </w:rPr>
        <w:t>imshow(imageB);</w:t>
      </w:r>
    </w:p>
    <w:p w14:paraId="4313CE25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1b.jpg"</w:t>
      </w:r>
      <w:r>
        <w:rPr>
          <w:noProof/>
        </w:rPr>
        <w:t>);</w:t>
      </w:r>
    </w:p>
    <w:p w14:paraId="4313CE26" w14:textId="77777777" w:rsidR="00F4750C" w:rsidRDefault="00CF7EC3">
      <w:pPr>
        <w:pStyle w:val="Code"/>
      </w:pPr>
      <w:r>
        <w:rPr>
          <w:noProof/>
        </w:rPr>
        <w:t>subplot(2,5,7)</w:t>
      </w:r>
    </w:p>
    <w:p w14:paraId="4313CE27" w14:textId="77777777" w:rsidR="00F4750C" w:rsidRDefault="00CF7EC3">
      <w:pPr>
        <w:pStyle w:val="Code"/>
      </w:pPr>
      <w:r>
        <w:rPr>
          <w:noProof/>
        </w:rPr>
        <w:t>imshow(B_IHPF_1, []);</w:t>
      </w:r>
    </w:p>
    <w:p w14:paraId="4313CE28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IHPF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29" w14:textId="77777777" w:rsidR="00F4750C" w:rsidRDefault="00CF7EC3">
      <w:pPr>
        <w:pStyle w:val="Code"/>
      </w:pPr>
      <w:r>
        <w:rPr>
          <w:noProof/>
        </w:rPr>
        <w:t>subplot(2,5,8)</w:t>
      </w:r>
    </w:p>
    <w:p w14:paraId="4313CE2A" w14:textId="77777777" w:rsidR="00F4750C" w:rsidRDefault="00CF7EC3">
      <w:pPr>
        <w:pStyle w:val="Code"/>
      </w:pPr>
      <w:r>
        <w:rPr>
          <w:noProof/>
        </w:rPr>
        <w:lastRenderedPageBreak/>
        <w:t>imshow(B_HP_1);</w:t>
      </w:r>
    </w:p>
    <w:p w14:paraId="4313CE2B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2C" w14:textId="77777777" w:rsidR="00F4750C" w:rsidRDefault="00CF7EC3">
      <w:pPr>
        <w:pStyle w:val="Code"/>
      </w:pPr>
      <w:r>
        <w:rPr>
          <w:noProof/>
        </w:rPr>
        <w:t>subplot(2,5,9)</w:t>
      </w:r>
    </w:p>
    <w:p w14:paraId="4313CE2D" w14:textId="77777777" w:rsidR="00F4750C" w:rsidRDefault="00CF7EC3">
      <w:pPr>
        <w:pStyle w:val="Code"/>
      </w:pPr>
      <w:r>
        <w:rPr>
          <w:noProof/>
        </w:rPr>
        <w:t>imshow(B_IHPF_2, []);</w:t>
      </w:r>
    </w:p>
    <w:p w14:paraId="4313CE2E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IHPF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2F" w14:textId="77777777" w:rsidR="00F4750C" w:rsidRDefault="00CF7EC3">
      <w:pPr>
        <w:pStyle w:val="Code"/>
      </w:pPr>
      <w:r>
        <w:rPr>
          <w:noProof/>
        </w:rPr>
        <w:t>subplot(2,5,10)</w:t>
      </w:r>
    </w:p>
    <w:p w14:paraId="4313CE30" w14:textId="77777777" w:rsidR="00F4750C" w:rsidRDefault="00CF7EC3">
      <w:pPr>
        <w:pStyle w:val="Code"/>
      </w:pPr>
      <w:r>
        <w:rPr>
          <w:noProof/>
        </w:rPr>
        <w:t>imshow(B_HP_2);</w:t>
      </w:r>
    </w:p>
    <w:p w14:paraId="3CB9DA0B" w14:textId="4CC65EDB" w:rsidR="002A0C44" w:rsidRPr="003440D9" w:rsidRDefault="00CF7EC3" w:rsidP="003440D9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6DBB7607" w14:textId="77777777" w:rsidR="00594607" w:rsidRDefault="00CF7EC3" w:rsidP="00CF7EC3">
      <w:pPr>
        <w:keepNext/>
        <w:jc w:val="center"/>
        <w:divId w:val="1898128973"/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313CFC3" wp14:editId="29331F0B">
            <wp:extent cx="6871335" cy="4248844"/>
            <wp:effectExtent l="0" t="0" r="0" b="0"/>
            <wp:docPr id="1" name="uniqName_218_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69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81" t="14604" r="7142" b="19047"/>
                    <a:stretch/>
                  </pic:blipFill>
                  <pic:spPr bwMode="auto">
                    <a:xfrm>
                      <a:off x="0" y="0"/>
                      <a:ext cx="6918753" cy="4278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BE3ED" w14:textId="4776A3E4" w:rsidR="00594607" w:rsidRDefault="00594607" w:rsidP="00594607">
      <w:pPr>
        <w:pStyle w:val="Caption"/>
        <w:jc w:val="center"/>
      </w:pPr>
      <w:r>
        <w:t xml:space="preserve">Figure </w:t>
      </w:r>
      <w:fldSimple w:instr=" SEQ Figure \* ARABIC ">
        <w:r w:rsidR="004D4C8F">
          <w:rPr>
            <w:noProof/>
          </w:rPr>
          <w:t>1</w:t>
        </w:r>
      </w:fldSimple>
      <w:r>
        <w:t xml:space="preserve"> - </w:t>
      </w:r>
      <w:r>
        <w:t xml:space="preserve">Images were applied to an ideal high-pass filter with two different distance from 0 arguments, varying the degree and intensity of the filter. As you can see from the images, there is </w:t>
      </w:r>
      <w:proofErr w:type="spellStart"/>
      <w:r>
        <w:t>artifacting</w:t>
      </w:r>
      <w:proofErr w:type="spellEnd"/>
      <w:r>
        <w:t xml:space="preserve"> rings shown around the changes between the bright and dark.</w:t>
      </w:r>
    </w:p>
    <w:p w14:paraId="21AACBAA" w14:textId="00F5B8B4" w:rsidR="003440D9" w:rsidRPr="00594607" w:rsidRDefault="003440D9" w:rsidP="00594607">
      <w:pPr>
        <w:ind w:left="255"/>
        <w:jc w:val="center"/>
        <w:divId w:val="1898128973"/>
        <w:rPr>
          <w:rFonts w:ascii="Consolas" w:eastAsia="Times New Roman" w:hAnsi="Consolas"/>
          <w:color w:val="404040"/>
          <w:sz w:val="24"/>
          <w:szCs w:val="24"/>
        </w:rPr>
      </w:pPr>
      <w:bookmarkStart w:id="0" w:name="_GoBack"/>
      <w:bookmarkEnd w:id="0"/>
      <w:r>
        <w:br w:type="page"/>
      </w:r>
    </w:p>
    <w:p w14:paraId="4313CE33" w14:textId="7131E1A8" w:rsidR="00F4750C" w:rsidRDefault="00CF7EC3">
      <w:pPr>
        <w:pStyle w:val="Heading1"/>
      </w:pPr>
      <w:r>
        <w:lastRenderedPageBreak/>
        <w:t>Second-Order Butterworth Filter</w:t>
      </w:r>
    </w:p>
    <w:p w14:paraId="4313CE38" w14:textId="77777777" w:rsidR="00F4750C" w:rsidRDefault="00CF7EC3">
      <w:pPr>
        <w:pStyle w:val="Code"/>
      </w:pPr>
      <w:r>
        <w:rPr>
          <w:noProof/>
        </w:rPr>
        <w:t>imageA = im2double(imread(</w:t>
      </w:r>
      <w:r>
        <w:rPr>
          <w:noProof/>
          <w:color w:val="A020F0"/>
        </w:rPr>
        <w:t>"Fig6-1a.jpg"</w:t>
      </w:r>
      <w:r>
        <w:rPr>
          <w:noProof/>
        </w:rPr>
        <w:t>));</w:t>
      </w:r>
    </w:p>
    <w:p w14:paraId="4313CE39" w14:textId="77777777" w:rsidR="00F4750C" w:rsidRDefault="00CF7EC3">
      <w:pPr>
        <w:pStyle w:val="Code"/>
      </w:pPr>
      <w:r>
        <w:rPr>
          <w:noProof/>
        </w:rPr>
        <w:t>imageB = im2double(imread(</w:t>
      </w:r>
      <w:r>
        <w:rPr>
          <w:noProof/>
          <w:color w:val="A020F0"/>
        </w:rPr>
        <w:t>"Fig6-1b.jpg"</w:t>
      </w:r>
      <w:r>
        <w:rPr>
          <w:noProof/>
        </w:rPr>
        <w:t>));</w:t>
      </w:r>
    </w:p>
    <w:p w14:paraId="4313CE3A" w14:textId="77777777" w:rsidR="00F4750C" w:rsidRDefault="00F4750C">
      <w:pPr>
        <w:pStyle w:val="Code"/>
      </w:pPr>
    </w:p>
    <w:p w14:paraId="4313CE3B" w14:textId="77777777" w:rsidR="00F4750C" w:rsidRDefault="00CF7EC3">
      <w:pPr>
        <w:pStyle w:val="Code"/>
      </w:pPr>
      <w:r>
        <w:rPr>
          <w:noProof/>
        </w:rPr>
        <w:t>D0_1 =76;</w:t>
      </w:r>
    </w:p>
    <w:p w14:paraId="4313CE3C" w14:textId="77777777" w:rsidR="00F4750C" w:rsidRDefault="00CF7EC3">
      <w:pPr>
        <w:pStyle w:val="Code"/>
      </w:pPr>
      <w:r>
        <w:rPr>
          <w:noProof/>
        </w:rPr>
        <w:t>D0_2 =23;</w:t>
      </w:r>
    </w:p>
    <w:p w14:paraId="4313CE3D" w14:textId="77777777" w:rsidR="00F4750C" w:rsidRDefault="00F4750C">
      <w:pPr>
        <w:pStyle w:val="Code"/>
      </w:pPr>
    </w:p>
    <w:p w14:paraId="4313CE3E" w14:textId="4208CB78" w:rsidR="00F4750C" w:rsidRDefault="00CF7EC3">
      <w:pPr>
        <w:pStyle w:val="Code"/>
      </w:pPr>
      <w:r>
        <w:rPr>
          <w:noProof/>
        </w:rPr>
        <w:t>A_BHPF_1 = bhpf(imageA, D0_1);</w:t>
      </w:r>
    </w:p>
    <w:p w14:paraId="4313CE3F" w14:textId="77777777" w:rsidR="00F4750C" w:rsidRDefault="00CF7EC3">
      <w:pPr>
        <w:pStyle w:val="Code"/>
      </w:pPr>
      <w:r>
        <w:rPr>
          <w:noProof/>
        </w:rPr>
        <w:t>A_BHPF_2 = bhpf(imag</w:t>
      </w:r>
      <w:r>
        <w:rPr>
          <w:noProof/>
        </w:rPr>
        <w:t>eA, D0_2);</w:t>
      </w:r>
    </w:p>
    <w:p w14:paraId="4313CE40" w14:textId="3102F8F6" w:rsidR="00F4750C" w:rsidRDefault="00CF7EC3">
      <w:pPr>
        <w:pStyle w:val="Code"/>
      </w:pPr>
      <w:r>
        <w:rPr>
          <w:noProof/>
        </w:rPr>
        <w:t>B_BHPF_1 = bhpf(imageB, D0_1);</w:t>
      </w:r>
    </w:p>
    <w:p w14:paraId="4313CE41" w14:textId="6B159841" w:rsidR="00F4750C" w:rsidRDefault="00CF7EC3">
      <w:pPr>
        <w:pStyle w:val="Code"/>
      </w:pPr>
      <w:r>
        <w:rPr>
          <w:noProof/>
        </w:rPr>
        <w:t>B_BHPF_2 = bhpf(imageB, D0_2);</w:t>
      </w:r>
    </w:p>
    <w:p w14:paraId="4313CE42" w14:textId="4F80A3D3" w:rsidR="00F4750C" w:rsidRDefault="00F4750C">
      <w:pPr>
        <w:pStyle w:val="Code"/>
      </w:pPr>
    </w:p>
    <w:p w14:paraId="4313CE43" w14:textId="3D2A805D" w:rsidR="00F4750C" w:rsidRDefault="00CF7EC3">
      <w:pPr>
        <w:pStyle w:val="Code"/>
      </w:pPr>
      <w:r>
        <w:rPr>
          <w:noProof/>
        </w:rPr>
        <w:t>A_HP_1 = imageA + A_BHPF_1;</w:t>
      </w:r>
    </w:p>
    <w:p w14:paraId="4313CE44" w14:textId="44DF2725" w:rsidR="00F4750C" w:rsidRDefault="00CF7EC3">
      <w:pPr>
        <w:pStyle w:val="Code"/>
      </w:pPr>
      <w:r>
        <w:rPr>
          <w:noProof/>
        </w:rPr>
        <w:t>A_HP_2 = imageA + A_BHPF_2;</w:t>
      </w:r>
    </w:p>
    <w:p w14:paraId="4313CE45" w14:textId="6F6CF829" w:rsidR="00F4750C" w:rsidRDefault="00CF7EC3">
      <w:pPr>
        <w:pStyle w:val="Code"/>
      </w:pPr>
      <w:r>
        <w:rPr>
          <w:noProof/>
        </w:rPr>
        <w:t>B_HP_1 = imageB + B_BHPF_1;</w:t>
      </w:r>
    </w:p>
    <w:p w14:paraId="4313CE46" w14:textId="4E9631C7" w:rsidR="00F4750C" w:rsidRDefault="00CF7EC3">
      <w:pPr>
        <w:pStyle w:val="Code"/>
      </w:pPr>
      <w:r>
        <w:rPr>
          <w:noProof/>
        </w:rPr>
        <w:t>B_HP_2 = imageB + B_BHPF_2;</w:t>
      </w:r>
    </w:p>
    <w:p w14:paraId="4313CE47" w14:textId="5F971120" w:rsidR="00F4750C" w:rsidRDefault="00F4750C">
      <w:pPr>
        <w:pStyle w:val="Code"/>
      </w:pPr>
    </w:p>
    <w:p w14:paraId="4313CE48" w14:textId="3AF997EF" w:rsidR="00F4750C" w:rsidRDefault="00CF7EC3">
      <w:pPr>
        <w:pStyle w:val="Code"/>
      </w:pPr>
      <w:r>
        <w:rPr>
          <w:noProof/>
        </w:rPr>
        <w:t>figure();</w:t>
      </w:r>
    </w:p>
    <w:p w14:paraId="4313CE49" w14:textId="3E6E3F2E" w:rsidR="00F4750C" w:rsidRDefault="00CF7EC3">
      <w:pPr>
        <w:pStyle w:val="Code"/>
      </w:pPr>
      <w:r>
        <w:rPr>
          <w:noProof/>
          <w:color w:val="228B22"/>
        </w:rPr>
        <w:t>% Image A</w:t>
      </w:r>
    </w:p>
    <w:p w14:paraId="4313CE4A" w14:textId="68D1A573" w:rsidR="00F4750C" w:rsidRDefault="00CF7EC3">
      <w:pPr>
        <w:pStyle w:val="Code"/>
      </w:pPr>
      <w:r>
        <w:rPr>
          <w:noProof/>
        </w:rPr>
        <w:t>subplot(2,5,1)</w:t>
      </w:r>
    </w:p>
    <w:p w14:paraId="4313CE4B" w14:textId="13ABCAC4" w:rsidR="00F4750C" w:rsidRDefault="00CF7EC3">
      <w:pPr>
        <w:pStyle w:val="Code"/>
      </w:pPr>
      <w:r>
        <w:rPr>
          <w:noProof/>
        </w:rPr>
        <w:t>imshow(imageA);</w:t>
      </w:r>
    </w:p>
    <w:p w14:paraId="4313CE4C" w14:textId="3D6569EC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1a.jpg"</w:t>
      </w:r>
      <w:r>
        <w:rPr>
          <w:noProof/>
        </w:rPr>
        <w:t>);</w:t>
      </w:r>
    </w:p>
    <w:p w14:paraId="4313CE4D" w14:textId="531A560F" w:rsidR="00F4750C" w:rsidRDefault="00CF7EC3">
      <w:pPr>
        <w:pStyle w:val="Code"/>
      </w:pPr>
      <w:r>
        <w:rPr>
          <w:noProof/>
        </w:rPr>
        <w:t>subplot(2,5,2)</w:t>
      </w:r>
    </w:p>
    <w:p w14:paraId="4313CE4E" w14:textId="3991A431" w:rsidR="00F4750C" w:rsidRDefault="00CF7EC3">
      <w:pPr>
        <w:pStyle w:val="Code"/>
      </w:pPr>
      <w:r>
        <w:rPr>
          <w:noProof/>
        </w:rPr>
        <w:t>imshow(A_BHPF_1, []);</w:t>
      </w:r>
    </w:p>
    <w:p w14:paraId="4313CE4F" w14:textId="143E7ED2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BHPF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50" w14:textId="32DEED27" w:rsidR="00F4750C" w:rsidRDefault="00CF7EC3">
      <w:pPr>
        <w:pStyle w:val="Code"/>
      </w:pPr>
      <w:r>
        <w:rPr>
          <w:noProof/>
        </w:rPr>
        <w:t>subplot(2,5,3)</w:t>
      </w:r>
    </w:p>
    <w:p w14:paraId="4313CE51" w14:textId="0F6CA6C4" w:rsidR="00F4750C" w:rsidRDefault="00CF7EC3">
      <w:pPr>
        <w:pStyle w:val="Code"/>
      </w:pPr>
      <w:r>
        <w:rPr>
          <w:noProof/>
        </w:rPr>
        <w:t>imshow(A_HP_1);</w:t>
      </w:r>
    </w:p>
    <w:p w14:paraId="4313CE52" w14:textId="3312C715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53" w14:textId="2DB7124E" w:rsidR="00F4750C" w:rsidRDefault="00CF7EC3">
      <w:pPr>
        <w:pStyle w:val="Code"/>
      </w:pPr>
      <w:r>
        <w:rPr>
          <w:noProof/>
        </w:rPr>
        <w:t>subplot(2,5,4)</w:t>
      </w:r>
    </w:p>
    <w:p w14:paraId="4313CE54" w14:textId="316C4DF3" w:rsidR="00F4750C" w:rsidRDefault="004D4C8F">
      <w:pPr>
        <w:pStyle w:val="Code"/>
      </w:pPr>
      <w:r>
        <w:rPr>
          <w:noProof/>
        </w:rPr>
        <w:pict w14:anchorId="1908D844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228.7pt;margin-top:223.55pt;width:347.95pt;height:.05pt;z-index:251666432;mso-position-horizontal-relative:text;mso-position-vertical-relative:text" stroked="f">
            <v:textbox style="mso-fit-shape-to-text:t" inset="0,0,0,0">
              <w:txbxContent>
                <w:p w14:paraId="035D6806" w14:textId="712C9D96" w:rsidR="004D4C8F" w:rsidRPr="00752027" w:rsidRDefault="004D4C8F" w:rsidP="004D4C8F">
                  <w:pPr>
                    <w:pStyle w:val="Caption"/>
                    <w:rPr>
                      <w:rFonts w:ascii="Consolas" w:eastAsia="Times New Roman" w:hAnsi="Consolas"/>
                      <w:noProof/>
                      <w:color w:val="404040"/>
                      <w:sz w:val="21"/>
                      <w:szCs w:val="20"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2</w:t>
                    </w:r>
                  </w:fldSimple>
                  <w:r>
                    <w:t xml:space="preserve"> - </w:t>
                  </w:r>
                  <w:r>
                    <w:t xml:space="preserve">Images were applied to a second order Butterworth high-pass filter with two different distance from 0 arguments, varying the degree and intensity of the filter. As you can see from the images, the </w:t>
                  </w:r>
                  <w:proofErr w:type="spellStart"/>
                  <w:r>
                    <w:t>artifacting</w:t>
                  </w:r>
                  <w:proofErr w:type="spellEnd"/>
                  <w:r>
                    <w:t xml:space="preserve"> seen in the ideal filters are gone.</w:t>
                  </w:r>
                </w:p>
              </w:txbxContent>
            </v:textbox>
          </v:shape>
        </w:pict>
      </w: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64896" behindDoc="0" locked="0" layoutInCell="1" allowOverlap="1" wp14:anchorId="4313CFC5" wp14:editId="4AF7B66C">
            <wp:simplePos x="0" y="0"/>
            <wp:positionH relativeFrom="column">
              <wp:posOffset>2904490</wp:posOffset>
            </wp:positionH>
            <wp:positionV relativeFrom="paragraph">
              <wp:posOffset>10276</wp:posOffset>
            </wp:positionV>
            <wp:extent cx="4419151" cy="2771775"/>
            <wp:effectExtent l="0" t="0" r="0" b="0"/>
            <wp:wrapNone/>
            <wp:docPr id="2" name="uniqName_218_6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69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43" t="13651" r="7380" b="19048"/>
                    <a:stretch/>
                  </pic:blipFill>
                  <pic:spPr bwMode="auto">
                    <a:xfrm>
                      <a:off x="0" y="0"/>
                      <a:ext cx="4419151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EC3">
        <w:rPr>
          <w:noProof/>
        </w:rPr>
        <w:t>imshow(A_BHPF_2, []);</w:t>
      </w:r>
    </w:p>
    <w:p w14:paraId="4313CE55" w14:textId="58961A43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BHPF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56" w14:textId="31C6F6FF" w:rsidR="00F4750C" w:rsidRDefault="00CF7EC3">
      <w:pPr>
        <w:pStyle w:val="Code"/>
      </w:pPr>
      <w:r>
        <w:rPr>
          <w:noProof/>
        </w:rPr>
        <w:t>subplot(2,5,5)</w:t>
      </w:r>
    </w:p>
    <w:p w14:paraId="4313CE57" w14:textId="321EEDB6" w:rsidR="00F4750C" w:rsidRDefault="00CF7EC3">
      <w:pPr>
        <w:pStyle w:val="Code"/>
      </w:pPr>
      <w:r>
        <w:rPr>
          <w:noProof/>
        </w:rPr>
        <w:t>imshow(A_HP_2);</w:t>
      </w:r>
    </w:p>
    <w:p w14:paraId="4313CE58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</w:t>
      </w:r>
      <w:r>
        <w:rPr>
          <w:noProof/>
          <w:color w:val="A020F0"/>
        </w:rPr>
        <w:t xml:space="preserve">ter Filter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59" w14:textId="77777777" w:rsidR="00F4750C" w:rsidRDefault="00F4750C">
      <w:pPr>
        <w:pStyle w:val="Code"/>
      </w:pPr>
    </w:p>
    <w:p w14:paraId="4313CE5A" w14:textId="77777777" w:rsidR="00F4750C" w:rsidRDefault="00CF7EC3">
      <w:pPr>
        <w:pStyle w:val="Code"/>
      </w:pPr>
      <w:r>
        <w:rPr>
          <w:noProof/>
          <w:color w:val="228B22"/>
        </w:rPr>
        <w:t>% Image B</w:t>
      </w:r>
    </w:p>
    <w:p w14:paraId="4313CE5B" w14:textId="77777777" w:rsidR="00F4750C" w:rsidRDefault="00CF7EC3">
      <w:pPr>
        <w:pStyle w:val="Code"/>
      </w:pPr>
      <w:r>
        <w:rPr>
          <w:noProof/>
        </w:rPr>
        <w:t>subplot(2,5,6)</w:t>
      </w:r>
    </w:p>
    <w:p w14:paraId="4313CE5C" w14:textId="77777777" w:rsidR="00F4750C" w:rsidRDefault="00CF7EC3">
      <w:pPr>
        <w:pStyle w:val="Code"/>
      </w:pPr>
      <w:r>
        <w:rPr>
          <w:noProof/>
        </w:rPr>
        <w:t>imshow(imageB);</w:t>
      </w:r>
    </w:p>
    <w:p w14:paraId="4313CE5D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1b.jpg"</w:t>
      </w:r>
      <w:r>
        <w:rPr>
          <w:noProof/>
        </w:rPr>
        <w:t>);</w:t>
      </w:r>
    </w:p>
    <w:p w14:paraId="4313CE5E" w14:textId="77777777" w:rsidR="00F4750C" w:rsidRDefault="00CF7EC3">
      <w:pPr>
        <w:pStyle w:val="Code"/>
      </w:pPr>
      <w:r>
        <w:rPr>
          <w:noProof/>
        </w:rPr>
        <w:t>subplot(2,5,7)</w:t>
      </w:r>
    </w:p>
    <w:p w14:paraId="4313CE5F" w14:textId="77777777" w:rsidR="00F4750C" w:rsidRDefault="00CF7EC3">
      <w:pPr>
        <w:pStyle w:val="Code"/>
      </w:pPr>
      <w:r>
        <w:rPr>
          <w:noProof/>
        </w:rPr>
        <w:t>imshow(B_BHPF_1, []);</w:t>
      </w:r>
    </w:p>
    <w:p w14:paraId="4313CE60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BHPF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61" w14:textId="77777777" w:rsidR="00F4750C" w:rsidRDefault="00CF7EC3">
      <w:pPr>
        <w:pStyle w:val="Code"/>
      </w:pPr>
      <w:r>
        <w:rPr>
          <w:noProof/>
        </w:rPr>
        <w:t>subplot(2,5,8)</w:t>
      </w:r>
    </w:p>
    <w:p w14:paraId="4313CE62" w14:textId="77777777" w:rsidR="00F4750C" w:rsidRDefault="00CF7EC3">
      <w:pPr>
        <w:pStyle w:val="Code"/>
      </w:pPr>
      <w:r>
        <w:rPr>
          <w:noProof/>
        </w:rPr>
        <w:t>imshow(B_HP_1);</w:t>
      </w:r>
    </w:p>
    <w:p w14:paraId="4313CE63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64" w14:textId="77777777" w:rsidR="00F4750C" w:rsidRDefault="00CF7EC3">
      <w:pPr>
        <w:pStyle w:val="Code"/>
      </w:pPr>
      <w:r>
        <w:rPr>
          <w:noProof/>
        </w:rPr>
        <w:t>subplot(2,5,9)</w:t>
      </w:r>
    </w:p>
    <w:p w14:paraId="4313CE65" w14:textId="77777777" w:rsidR="00F4750C" w:rsidRDefault="00CF7EC3">
      <w:pPr>
        <w:pStyle w:val="Code"/>
      </w:pPr>
      <w:r>
        <w:rPr>
          <w:noProof/>
        </w:rPr>
        <w:t>imshow(B_BHPF_2</w:t>
      </w:r>
      <w:r>
        <w:rPr>
          <w:noProof/>
        </w:rPr>
        <w:t>, []);</w:t>
      </w:r>
    </w:p>
    <w:p w14:paraId="4313CE66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BHPF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67" w14:textId="77777777" w:rsidR="00F4750C" w:rsidRDefault="00CF7EC3">
      <w:pPr>
        <w:pStyle w:val="Code"/>
      </w:pPr>
      <w:r>
        <w:rPr>
          <w:noProof/>
        </w:rPr>
        <w:t>subplot(2,5,10)</w:t>
      </w:r>
    </w:p>
    <w:p w14:paraId="4313CE68" w14:textId="77777777" w:rsidR="00F4750C" w:rsidRDefault="00CF7EC3">
      <w:pPr>
        <w:pStyle w:val="Code"/>
      </w:pPr>
      <w:r>
        <w:rPr>
          <w:noProof/>
        </w:rPr>
        <w:t>imshow(B_HP_2);</w:t>
      </w:r>
    </w:p>
    <w:p w14:paraId="03EF37A5" w14:textId="285CB1D2" w:rsidR="003440D9" w:rsidRPr="003440D9" w:rsidRDefault="00CF7EC3" w:rsidP="003440D9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049B7A0B" w14:textId="77777777" w:rsidR="004D4C8F" w:rsidRDefault="004D4C8F">
      <w:pPr>
        <w:spacing w:after="160"/>
        <w:rPr>
          <w:b/>
          <w:sz w:val="29"/>
        </w:rPr>
      </w:pPr>
      <w:r>
        <w:br w:type="page"/>
      </w:r>
    </w:p>
    <w:p w14:paraId="4313CE6B" w14:textId="582E55B9" w:rsidR="00F4750C" w:rsidRDefault="00CF7EC3">
      <w:pPr>
        <w:pStyle w:val="Heading1"/>
      </w:pPr>
      <w:r>
        <w:lastRenderedPageBreak/>
        <w:t>G</w:t>
      </w:r>
      <w:r>
        <w:t>aussian Filter</w:t>
      </w:r>
    </w:p>
    <w:p w14:paraId="4313CE70" w14:textId="77777777" w:rsidR="00F4750C" w:rsidRDefault="00CF7EC3">
      <w:pPr>
        <w:pStyle w:val="Code"/>
      </w:pPr>
      <w:r>
        <w:rPr>
          <w:noProof/>
        </w:rPr>
        <w:t>imageA = im2double(imread(</w:t>
      </w:r>
      <w:r>
        <w:rPr>
          <w:noProof/>
          <w:color w:val="A020F0"/>
        </w:rPr>
        <w:t>"Fig6-1a.jpg"</w:t>
      </w:r>
      <w:r>
        <w:rPr>
          <w:noProof/>
        </w:rPr>
        <w:t>));</w:t>
      </w:r>
    </w:p>
    <w:p w14:paraId="4313CE71" w14:textId="77777777" w:rsidR="00F4750C" w:rsidRDefault="00CF7EC3">
      <w:pPr>
        <w:pStyle w:val="Code"/>
      </w:pPr>
      <w:r>
        <w:rPr>
          <w:noProof/>
        </w:rPr>
        <w:t>imageB = im2double(imread(</w:t>
      </w:r>
      <w:r>
        <w:rPr>
          <w:noProof/>
          <w:color w:val="A020F0"/>
        </w:rPr>
        <w:t>"Fig6-1b.jpg"</w:t>
      </w:r>
      <w:r>
        <w:rPr>
          <w:noProof/>
        </w:rPr>
        <w:t>));</w:t>
      </w:r>
    </w:p>
    <w:p w14:paraId="4313CE72" w14:textId="77777777" w:rsidR="00F4750C" w:rsidRDefault="00F4750C">
      <w:pPr>
        <w:pStyle w:val="Code"/>
      </w:pPr>
    </w:p>
    <w:p w14:paraId="4313CE73" w14:textId="77777777" w:rsidR="00F4750C" w:rsidRDefault="00CF7EC3">
      <w:pPr>
        <w:pStyle w:val="Code"/>
      </w:pPr>
      <w:r>
        <w:rPr>
          <w:noProof/>
        </w:rPr>
        <w:t>D0_1 =12;</w:t>
      </w:r>
    </w:p>
    <w:p w14:paraId="4313CE74" w14:textId="77777777" w:rsidR="00F4750C" w:rsidRDefault="00CF7EC3">
      <w:pPr>
        <w:pStyle w:val="Code"/>
      </w:pPr>
      <w:r>
        <w:rPr>
          <w:noProof/>
        </w:rPr>
        <w:t>D0_2 =90;</w:t>
      </w:r>
    </w:p>
    <w:p w14:paraId="4313CE75" w14:textId="77777777" w:rsidR="00F4750C" w:rsidRDefault="00F4750C">
      <w:pPr>
        <w:pStyle w:val="Code"/>
      </w:pPr>
    </w:p>
    <w:p w14:paraId="4313CE76" w14:textId="77777777" w:rsidR="00F4750C" w:rsidRDefault="00CF7EC3">
      <w:pPr>
        <w:pStyle w:val="Code"/>
      </w:pPr>
      <w:r>
        <w:rPr>
          <w:noProof/>
        </w:rPr>
        <w:t>A_GHPF_1 = ghpf(imageA, D0_1);</w:t>
      </w:r>
    </w:p>
    <w:p w14:paraId="4313CE77" w14:textId="77777777" w:rsidR="00F4750C" w:rsidRDefault="00CF7EC3">
      <w:pPr>
        <w:pStyle w:val="Code"/>
      </w:pPr>
      <w:r>
        <w:rPr>
          <w:noProof/>
        </w:rPr>
        <w:t>A_GHPF_2 = ghpf(imageA, D0_2);</w:t>
      </w:r>
    </w:p>
    <w:p w14:paraId="4313CE78" w14:textId="77777777" w:rsidR="00F4750C" w:rsidRDefault="00CF7EC3">
      <w:pPr>
        <w:pStyle w:val="Code"/>
      </w:pPr>
      <w:r>
        <w:rPr>
          <w:noProof/>
        </w:rPr>
        <w:t>B_GHPF_1 = ghpf(ima</w:t>
      </w:r>
      <w:r>
        <w:rPr>
          <w:noProof/>
        </w:rPr>
        <w:t>geB, D0_1);</w:t>
      </w:r>
    </w:p>
    <w:p w14:paraId="4313CE79" w14:textId="77777777" w:rsidR="00F4750C" w:rsidRDefault="00CF7EC3">
      <w:pPr>
        <w:pStyle w:val="Code"/>
      </w:pPr>
      <w:r>
        <w:rPr>
          <w:noProof/>
        </w:rPr>
        <w:t>B_GHPF_2 = ghpf(imageB, D0_2);</w:t>
      </w:r>
    </w:p>
    <w:p w14:paraId="4313CE7A" w14:textId="77777777" w:rsidR="00F4750C" w:rsidRDefault="00F4750C">
      <w:pPr>
        <w:pStyle w:val="Code"/>
      </w:pPr>
    </w:p>
    <w:p w14:paraId="4313CE7B" w14:textId="77777777" w:rsidR="00F4750C" w:rsidRDefault="00CF7EC3">
      <w:pPr>
        <w:pStyle w:val="Code"/>
      </w:pPr>
      <w:r>
        <w:rPr>
          <w:noProof/>
        </w:rPr>
        <w:t>A_HP_1 = imageA + A_GHPF_1;</w:t>
      </w:r>
    </w:p>
    <w:p w14:paraId="4313CE7C" w14:textId="77777777" w:rsidR="00F4750C" w:rsidRDefault="00CF7EC3">
      <w:pPr>
        <w:pStyle w:val="Code"/>
      </w:pPr>
      <w:r>
        <w:rPr>
          <w:noProof/>
        </w:rPr>
        <w:t>A_HP_2 = imageA + A_GHPF_2;</w:t>
      </w:r>
    </w:p>
    <w:p w14:paraId="4313CE7D" w14:textId="77777777" w:rsidR="00F4750C" w:rsidRDefault="00CF7EC3">
      <w:pPr>
        <w:pStyle w:val="Code"/>
      </w:pPr>
      <w:r>
        <w:rPr>
          <w:noProof/>
        </w:rPr>
        <w:t>B_HP_1 = imageB + B_GHPF_1;</w:t>
      </w:r>
    </w:p>
    <w:p w14:paraId="4313CE7E" w14:textId="77777777" w:rsidR="00F4750C" w:rsidRDefault="00CF7EC3">
      <w:pPr>
        <w:pStyle w:val="Code"/>
      </w:pPr>
      <w:r>
        <w:rPr>
          <w:noProof/>
        </w:rPr>
        <w:t>B_HP_2 = imageB + B_GHPF_2;</w:t>
      </w:r>
    </w:p>
    <w:p w14:paraId="4313CE7F" w14:textId="77777777" w:rsidR="00F4750C" w:rsidRDefault="00F4750C">
      <w:pPr>
        <w:pStyle w:val="Code"/>
      </w:pPr>
    </w:p>
    <w:p w14:paraId="4313CE80" w14:textId="77777777" w:rsidR="00F4750C" w:rsidRDefault="00CF7EC3">
      <w:pPr>
        <w:pStyle w:val="Code"/>
      </w:pPr>
      <w:r>
        <w:rPr>
          <w:noProof/>
        </w:rPr>
        <w:t>figure();</w:t>
      </w:r>
    </w:p>
    <w:p w14:paraId="4313CE81" w14:textId="77777777" w:rsidR="00F4750C" w:rsidRDefault="00CF7EC3">
      <w:pPr>
        <w:pStyle w:val="Code"/>
      </w:pPr>
      <w:r>
        <w:rPr>
          <w:noProof/>
          <w:color w:val="228B22"/>
        </w:rPr>
        <w:t>% Image A</w:t>
      </w:r>
    </w:p>
    <w:p w14:paraId="4313CE82" w14:textId="77777777" w:rsidR="00F4750C" w:rsidRDefault="00CF7EC3">
      <w:pPr>
        <w:pStyle w:val="Code"/>
      </w:pPr>
      <w:r>
        <w:rPr>
          <w:noProof/>
        </w:rPr>
        <w:t>subplot(2,5,1)</w:t>
      </w:r>
    </w:p>
    <w:p w14:paraId="4313CE83" w14:textId="77777777" w:rsidR="00F4750C" w:rsidRDefault="00CF7EC3">
      <w:pPr>
        <w:pStyle w:val="Code"/>
      </w:pPr>
      <w:r>
        <w:rPr>
          <w:noProof/>
        </w:rPr>
        <w:t>imshow(imageA);</w:t>
      </w:r>
    </w:p>
    <w:p w14:paraId="4313CE84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1a.jpg"</w:t>
      </w:r>
      <w:r>
        <w:rPr>
          <w:noProof/>
        </w:rPr>
        <w:t>);</w:t>
      </w:r>
    </w:p>
    <w:p w14:paraId="4313CE85" w14:textId="77777777" w:rsidR="00F4750C" w:rsidRDefault="00CF7EC3">
      <w:pPr>
        <w:pStyle w:val="Code"/>
      </w:pPr>
      <w:r>
        <w:rPr>
          <w:noProof/>
        </w:rPr>
        <w:t>subplot(2,5,2)</w:t>
      </w:r>
    </w:p>
    <w:p w14:paraId="4313CE86" w14:textId="77777777" w:rsidR="00F4750C" w:rsidRDefault="00CF7EC3">
      <w:pPr>
        <w:pStyle w:val="Code"/>
      </w:pPr>
      <w:r>
        <w:rPr>
          <w:noProof/>
        </w:rPr>
        <w:t>imshow(A_GHPF_1, []);</w:t>
      </w:r>
    </w:p>
    <w:p w14:paraId="4313CE87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GHPF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88" w14:textId="77777777" w:rsidR="00F4750C" w:rsidRDefault="00CF7EC3">
      <w:pPr>
        <w:pStyle w:val="Code"/>
      </w:pPr>
      <w:r>
        <w:rPr>
          <w:noProof/>
        </w:rPr>
        <w:t>subplot(2,5,3)</w:t>
      </w:r>
    </w:p>
    <w:p w14:paraId="4313CE89" w14:textId="77777777" w:rsidR="00F4750C" w:rsidRDefault="00CF7EC3">
      <w:pPr>
        <w:pStyle w:val="Code"/>
      </w:pPr>
      <w:r>
        <w:rPr>
          <w:noProof/>
        </w:rPr>
        <w:t>imshow(A_HP_1);</w:t>
      </w:r>
    </w:p>
    <w:p w14:paraId="4313CE8A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8B" w14:textId="69BC042E" w:rsidR="00F4750C" w:rsidRDefault="00CF7EC3">
      <w:pPr>
        <w:pStyle w:val="Code"/>
      </w:pPr>
      <w:r>
        <w:rPr>
          <w:noProof/>
        </w:rPr>
        <w:t>subplot(2,5,4)</w:t>
      </w:r>
    </w:p>
    <w:p w14:paraId="4313CE8C" w14:textId="7D130965" w:rsidR="00F4750C" w:rsidRDefault="00CF7EC3">
      <w:pPr>
        <w:pStyle w:val="Code"/>
      </w:pPr>
      <w:r>
        <w:rPr>
          <w:noProof/>
        </w:rPr>
        <w:t>imshow(A_GHPF_2, []);</w:t>
      </w:r>
    </w:p>
    <w:p w14:paraId="4313CE8D" w14:textId="49ED0917" w:rsidR="00F4750C" w:rsidRDefault="004D4C8F">
      <w:pPr>
        <w:pStyle w:val="Code"/>
      </w:pPr>
      <w:r>
        <w:rPr>
          <w:noProof/>
        </w:rPr>
        <w:pict w14:anchorId="6C54448A">
          <v:shape id="_x0000_s1028" type="#_x0000_t202" style="position:absolute;left:0;text-align:left;margin-left:226.5pt;margin-top:235.1pt;width:344.4pt;height:.05pt;z-index:251669504;mso-position-horizontal-relative:text;mso-position-vertical-relative:text" stroked="f">
            <v:textbox style="mso-fit-shape-to-text:t" inset="0,0,0,0">
              <w:txbxContent>
                <w:p w14:paraId="77D65C56" w14:textId="4B785B6A" w:rsidR="004D4C8F" w:rsidRPr="007808B8" w:rsidRDefault="004D4C8F" w:rsidP="004D4C8F">
                  <w:pPr>
                    <w:pStyle w:val="Caption"/>
                    <w:rPr>
                      <w:rFonts w:ascii="Consolas" w:eastAsia="Times New Roman" w:hAnsi="Consolas"/>
                      <w:noProof/>
                      <w:color w:val="404040"/>
                      <w:sz w:val="21"/>
                      <w:szCs w:val="20"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3</w:t>
                    </w:r>
                  </w:fldSimple>
                  <w:r>
                    <w:t xml:space="preserve"> -</w:t>
                  </w:r>
                  <w:r w:rsidRPr="004D4C8F">
                    <w:t xml:space="preserve"> </w:t>
                  </w:r>
                  <w:r>
                    <w:t xml:space="preserve">Images were applied to a gaussian high-pass filter with two different distance from 0 arguments, varying the degree and intensity of the filter. As you can see from the images, the </w:t>
                  </w:r>
                  <w:proofErr w:type="spellStart"/>
                  <w:r>
                    <w:t>artifacting</w:t>
                  </w:r>
                  <w:proofErr w:type="spellEnd"/>
                  <w:r>
                    <w:t xml:space="preserve"> seen in the ideal filters are gone.</w:t>
                  </w:r>
                </w:p>
              </w:txbxContent>
            </v:textbox>
          </v:shape>
        </w:pict>
      </w: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67968" behindDoc="0" locked="0" layoutInCell="1" allowOverlap="1" wp14:anchorId="4313CFC7" wp14:editId="2C63BCC9">
            <wp:simplePos x="0" y="0"/>
            <wp:positionH relativeFrom="column">
              <wp:posOffset>2876550</wp:posOffset>
            </wp:positionH>
            <wp:positionV relativeFrom="paragraph">
              <wp:posOffset>156845</wp:posOffset>
            </wp:positionV>
            <wp:extent cx="4374413" cy="2771775"/>
            <wp:effectExtent l="0" t="0" r="0" b="0"/>
            <wp:wrapNone/>
            <wp:docPr id="3" name="uniqName_218_6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698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9" t="13650" r="8095" b="19365"/>
                    <a:stretch/>
                  </pic:blipFill>
                  <pic:spPr bwMode="auto">
                    <a:xfrm>
                      <a:off x="0" y="0"/>
                      <a:ext cx="4374413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7EC3">
        <w:rPr>
          <w:noProof/>
        </w:rPr>
        <w:t>title(</w:t>
      </w:r>
      <w:r w:rsidR="00CF7EC3">
        <w:rPr>
          <w:noProof/>
          <w:color w:val="A020F0"/>
        </w:rPr>
        <w:t xml:space="preserve">"GHPF(" </w:t>
      </w:r>
      <w:r w:rsidR="00CF7EC3">
        <w:rPr>
          <w:noProof/>
        </w:rPr>
        <w:t xml:space="preserve">+ D0_2 + </w:t>
      </w:r>
      <w:r w:rsidR="00CF7EC3">
        <w:rPr>
          <w:noProof/>
          <w:color w:val="A020F0"/>
        </w:rPr>
        <w:t>")"</w:t>
      </w:r>
      <w:r w:rsidR="00CF7EC3">
        <w:rPr>
          <w:noProof/>
        </w:rPr>
        <w:t>);</w:t>
      </w:r>
    </w:p>
    <w:p w14:paraId="4313CE8E" w14:textId="348F2342" w:rsidR="00F4750C" w:rsidRDefault="00CF7EC3">
      <w:pPr>
        <w:pStyle w:val="Code"/>
      </w:pPr>
      <w:r>
        <w:rPr>
          <w:noProof/>
        </w:rPr>
        <w:t>subplot(2,5,5)</w:t>
      </w:r>
    </w:p>
    <w:p w14:paraId="4313CE8F" w14:textId="77777777" w:rsidR="00F4750C" w:rsidRDefault="00CF7EC3">
      <w:pPr>
        <w:pStyle w:val="Code"/>
      </w:pPr>
      <w:r>
        <w:rPr>
          <w:noProof/>
        </w:rPr>
        <w:t>imshow(A_HP_2);</w:t>
      </w:r>
    </w:p>
    <w:p w14:paraId="4313CE90" w14:textId="6F109A8C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91" w14:textId="77777777" w:rsidR="00F4750C" w:rsidRDefault="00F4750C">
      <w:pPr>
        <w:pStyle w:val="Code"/>
      </w:pPr>
    </w:p>
    <w:p w14:paraId="4313CE92" w14:textId="6026411C" w:rsidR="00F4750C" w:rsidRDefault="00CF7EC3">
      <w:pPr>
        <w:pStyle w:val="Code"/>
      </w:pPr>
      <w:r>
        <w:rPr>
          <w:noProof/>
          <w:color w:val="228B22"/>
        </w:rPr>
        <w:t>% Image B</w:t>
      </w:r>
    </w:p>
    <w:p w14:paraId="4313CE93" w14:textId="2F2A8BB1" w:rsidR="00F4750C" w:rsidRDefault="00CF7EC3">
      <w:pPr>
        <w:pStyle w:val="Code"/>
      </w:pPr>
      <w:r>
        <w:rPr>
          <w:noProof/>
        </w:rPr>
        <w:t>subplot(2,5,6)</w:t>
      </w:r>
    </w:p>
    <w:p w14:paraId="4313CE94" w14:textId="5165FE8D" w:rsidR="00F4750C" w:rsidRDefault="00CF7EC3">
      <w:pPr>
        <w:pStyle w:val="Code"/>
      </w:pPr>
      <w:r>
        <w:rPr>
          <w:noProof/>
        </w:rPr>
        <w:t>imshow(imageB);</w:t>
      </w:r>
    </w:p>
    <w:p w14:paraId="4313CE95" w14:textId="52FEB82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1b.jpg"</w:t>
      </w:r>
      <w:r>
        <w:rPr>
          <w:noProof/>
        </w:rPr>
        <w:t>);</w:t>
      </w:r>
    </w:p>
    <w:p w14:paraId="4313CE96" w14:textId="5D7A943A" w:rsidR="00F4750C" w:rsidRDefault="00CF7EC3">
      <w:pPr>
        <w:pStyle w:val="Code"/>
      </w:pPr>
      <w:r>
        <w:rPr>
          <w:noProof/>
        </w:rPr>
        <w:t>subplot(2,5,7)</w:t>
      </w:r>
    </w:p>
    <w:p w14:paraId="4313CE97" w14:textId="452F6678" w:rsidR="00F4750C" w:rsidRDefault="00CF7EC3">
      <w:pPr>
        <w:pStyle w:val="Code"/>
      </w:pPr>
      <w:r>
        <w:rPr>
          <w:noProof/>
        </w:rPr>
        <w:t>imshow(B_GHPF_1, []);</w:t>
      </w:r>
    </w:p>
    <w:p w14:paraId="4313CE98" w14:textId="31366DA6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GHPF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99" w14:textId="19C2B6E4" w:rsidR="00F4750C" w:rsidRDefault="00CF7EC3">
      <w:pPr>
        <w:pStyle w:val="Code"/>
      </w:pPr>
      <w:r>
        <w:rPr>
          <w:noProof/>
        </w:rPr>
        <w:t>subplot(2,5,8)</w:t>
      </w:r>
    </w:p>
    <w:p w14:paraId="4313CE9A" w14:textId="18905F1D" w:rsidR="00F4750C" w:rsidRDefault="00CF7EC3">
      <w:pPr>
        <w:pStyle w:val="Code"/>
      </w:pPr>
      <w:r>
        <w:rPr>
          <w:noProof/>
        </w:rPr>
        <w:t>imshow(B_HP_1);</w:t>
      </w:r>
    </w:p>
    <w:p w14:paraId="4313CE9B" w14:textId="0174844E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1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9C" w14:textId="77777777" w:rsidR="00F4750C" w:rsidRDefault="00CF7EC3">
      <w:pPr>
        <w:pStyle w:val="Code"/>
      </w:pPr>
      <w:r>
        <w:rPr>
          <w:noProof/>
        </w:rPr>
        <w:t>subplot(2,5,9)</w:t>
      </w:r>
    </w:p>
    <w:p w14:paraId="4313CE9D" w14:textId="742E4DE3" w:rsidR="00F4750C" w:rsidRDefault="00CF7EC3">
      <w:pPr>
        <w:pStyle w:val="Code"/>
      </w:pPr>
      <w:r>
        <w:rPr>
          <w:noProof/>
        </w:rPr>
        <w:t>imshow(B_GHP</w:t>
      </w:r>
      <w:r>
        <w:rPr>
          <w:noProof/>
        </w:rPr>
        <w:t>F_2, []);</w:t>
      </w:r>
    </w:p>
    <w:p w14:paraId="4313CE9E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GHPF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4313CE9F" w14:textId="77777777" w:rsidR="00F4750C" w:rsidRDefault="00CF7EC3">
      <w:pPr>
        <w:pStyle w:val="Code"/>
      </w:pPr>
      <w:r>
        <w:rPr>
          <w:noProof/>
        </w:rPr>
        <w:t>subplot(2,5,10)</w:t>
      </w:r>
    </w:p>
    <w:p w14:paraId="4313CEA0" w14:textId="6D88B8FB" w:rsidR="00F4750C" w:rsidRDefault="00CF7EC3">
      <w:pPr>
        <w:pStyle w:val="Code"/>
      </w:pPr>
      <w:r>
        <w:rPr>
          <w:noProof/>
        </w:rPr>
        <w:t>imshow(B_HP_2);</w:t>
      </w:r>
    </w:p>
    <w:p w14:paraId="0AFF44D9" w14:textId="4C9812A8" w:rsidR="003440D9" w:rsidRPr="003440D9" w:rsidRDefault="00CF7EC3" w:rsidP="003440D9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 xml:space="preserve">"After Filter(" </w:t>
      </w:r>
      <w:r>
        <w:rPr>
          <w:noProof/>
        </w:rPr>
        <w:t xml:space="preserve">+ D0_2 + </w:t>
      </w:r>
      <w:r>
        <w:rPr>
          <w:noProof/>
          <w:color w:val="A020F0"/>
        </w:rPr>
        <w:t>")"</w:t>
      </w:r>
      <w:r>
        <w:rPr>
          <w:noProof/>
        </w:rPr>
        <w:t>);</w:t>
      </w:r>
    </w:p>
    <w:p w14:paraId="5990BF55" w14:textId="6533938B" w:rsidR="003440D9" w:rsidRPr="002349A0" w:rsidRDefault="003440D9" w:rsidP="002349A0">
      <w:pPr>
        <w:ind w:left="255"/>
        <w:jc w:val="center"/>
        <w:divId w:val="523902100"/>
        <w:rPr>
          <w:rFonts w:ascii="Consolas" w:eastAsia="Times New Roman" w:hAnsi="Consolas"/>
          <w:color w:val="404040"/>
          <w:sz w:val="24"/>
          <w:szCs w:val="24"/>
        </w:rPr>
      </w:pPr>
      <w:r>
        <w:br w:type="page"/>
      </w:r>
    </w:p>
    <w:p w14:paraId="4313CEA3" w14:textId="54E0A952" w:rsidR="00F4750C" w:rsidRDefault="00CF7EC3">
      <w:pPr>
        <w:pStyle w:val="Text"/>
      </w:pPr>
      <w:r>
        <w:lastRenderedPageBreak/>
        <w:t xml:space="preserve">2. </w:t>
      </w:r>
      <w:r w:rsidR="003440D9">
        <w:t>Band reject</w:t>
      </w:r>
      <w:r>
        <w:t xml:space="preserve"> </w:t>
      </w:r>
      <w:r>
        <w:t>Filtering</w:t>
      </w:r>
    </w:p>
    <w:p w14:paraId="4313CEA4" w14:textId="79DB250E" w:rsidR="00F4750C" w:rsidRDefault="00CF7EC3">
      <w:pPr>
        <w:pStyle w:val="Heading1"/>
      </w:pPr>
      <w:r>
        <w:t xml:space="preserve">Apply </w:t>
      </w:r>
      <w:r w:rsidR="003440D9">
        <w:t>a</w:t>
      </w:r>
      <w:r>
        <w:t xml:space="preserve"> </w:t>
      </w:r>
      <w:r w:rsidR="003440D9">
        <w:t>Band reject</w:t>
      </w:r>
      <w:r>
        <w:t xml:space="preserve"> Filter to Fig5-2a.tif, Fig5-2b.tif. Fig6-2c.jpg</w:t>
      </w:r>
    </w:p>
    <w:p w14:paraId="4313CEA5" w14:textId="77777777" w:rsidR="00F4750C" w:rsidRDefault="00CF7EC3">
      <w:pPr>
        <w:pStyle w:val="Code"/>
      </w:pPr>
      <w:r>
        <w:rPr>
          <w:noProof/>
        </w:rPr>
        <w:t>clear</w:t>
      </w:r>
    </w:p>
    <w:p w14:paraId="4313CEA8" w14:textId="77777777" w:rsidR="00F4750C" w:rsidRDefault="00F4750C">
      <w:pPr>
        <w:pStyle w:val="Code"/>
      </w:pPr>
    </w:p>
    <w:p w14:paraId="4313CEA9" w14:textId="77777777" w:rsidR="00F4750C" w:rsidRDefault="00CF7EC3">
      <w:pPr>
        <w:pStyle w:val="Code"/>
      </w:pPr>
      <w:r>
        <w:rPr>
          <w:noProof/>
        </w:rPr>
        <w:t>imageA = imread(</w:t>
      </w:r>
      <w:r>
        <w:rPr>
          <w:noProof/>
          <w:color w:val="A020F0"/>
        </w:rPr>
        <w:t>'Fig6-2a.tif'</w:t>
      </w:r>
      <w:r>
        <w:rPr>
          <w:noProof/>
        </w:rPr>
        <w:t>);</w:t>
      </w:r>
    </w:p>
    <w:p w14:paraId="4313CEAA" w14:textId="77777777" w:rsidR="00F4750C" w:rsidRDefault="00CF7EC3">
      <w:pPr>
        <w:pStyle w:val="Code"/>
      </w:pPr>
      <w:r>
        <w:rPr>
          <w:noProof/>
        </w:rPr>
        <w:t>imageB = imread(</w:t>
      </w:r>
      <w:r>
        <w:rPr>
          <w:noProof/>
          <w:color w:val="A020F0"/>
        </w:rPr>
        <w:t>'Fig6-2b.tif'</w:t>
      </w:r>
      <w:r>
        <w:rPr>
          <w:noProof/>
        </w:rPr>
        <w:t>);</w:t>
      </w:r>
    </w:p>
    <w:p w14:paraId="4313CEAB" w14:textId="77777777" w:rsidR="00F4750C" w:rsidRDefault="00CF7EC3">
      <w:pPr>
        <w:pStyle w:val="Code"/>
      </w:pPr>
      <w:r>
        <w:rPr>
          <w:noProof/>
        </w:rPr>
        <w:t>imageC = imread(</w:t>
      </w:r>
      <w:r>
        <w:rPr>
          <w:noProof/>
          <w:color w:val="A020F0"/>
        </w:rPr>
        <w:t>"Fig6-2c.jpg"</w:t>
      </w:r>
      <w:r>
        <w:rPr>
          <w:noProof/>
        </w:rPr>
        <w:t>);</w:t>
      </w:r>
    </w:p>
    <w:p w14:paraId="4313CEAC" w14:textId="77777777" w:rsidR="00F4750C" w:rsidRDefault="00F4750C">
      <w:pPr>
        <w:pStyle w:val="Code"/>
      </w:pPr>
    </w:p>
    <w:p w14:paraId="4313CEAD" w14:textId="77777777" w:rsidR="00F4750C" w:rsidRDefault="00CF7EC3">
      <w:pPr>
        <w:pStyle w:val="Code"/>
      </w:pPr>
      <w:r>
        <w:rPr>
          <w:noProof/>
        </w:rPr>
        <w:t>[AS, AcS, AeS] = cceFourierSpec(imageA);</w:t>
      </w:r>
    </w:p>
    <w:p w14:paraId="4313CEAE" w14:textId="77777777" w:rsidR="00F4750C" w:rsidRDefault="00CF7EC3">
      <w:pPr>
        <w:pStyle w:val="Code"/>
      </w:pPr>
      <w:r>
        <w:rPr>
          <w:noProof/>
        </w:rPr>
        <w:t>[BS, BcS</w:t>
      </w:r>
      <w:r>
        <w:rPr>
          <w:noProof/>
        </w:rPr>
        <w:t>, BeS] = cceFourierSpec(imageB);</w:t>
      </w:r>
    </w:p>
    <w:p w14:paraId="4313CEAF" w14:textId="77777777" w:rsidR="00F4750C" w:rsidRDefault="00CF7EC3">
      <w:pPr>
        <w:pStyle w:val="Code"/>
      </w:pPr>
      <w:r>
        <w:rPr>
          <w:noProof/>
        </w:rPr>
        <w:t>[CS, CcS, CeS] = cceFourierSpec(imageC);</w:t>
      </w:r>
    </w:p>
    <w:p w14:paraId="4313CEB0" w14:textId="77777777" w:rsidR="00F4750C" w:rsidRDefault="00F4750C">
      <w:pPr>
        <w:pStyle w:val="Code"/>
      </w:pPr>
    </w:p>
    <w:p w14:paraId="4313CEB1" w14:textId="77777777" w:rsidR="00F4750C" w:rsidRDefault="00CF7EC3">
      <w:pPr>
        <w:pStyle w:val="Code"/>
      </w:pPr>
      <w:r>
        <w:rPr>
          <w:noProof/>
        </w:rPr>
        <w:t>A_C0 = 80;</w:t>
      </w:r>
    </w:p>
    <w:p w14:paraId="4313CEB2" w14:textId="77777777" w:rsidR="00F4750C" w:rsidRDefault="00CF7EC3">
      <w:pPr>
        <w:pStyle w:val="Code"/>
      </w:pPr>
      <w:r>
        <w:rPr>
          <w:noProof/>
        </w:rPr>
        <w:t>A_W = 1000;</w:t>
      </w:r>
    </w:p>
    <w:p w14:paraId="4313CEB3" w14:textId="77777777" w:rsidR="00F4750C" w:rsidRDefault="00CF7EC3">
      <w:pPr>
        <w:pStyle w:val="Code"/>
      </w:pPr>
      <w:r>
        <w:rPr>
          <w:noProof/>
        </w:rPr>
        <w:t>A_GBRF = gbrf(imageA, A_C0, A_W);</w:t>
      </w:r>
    </w:p>
    <w:p w14:paraId="4313CEB4" w14:textId="77777777" w:rsidR="00F4750C" w:rsidRDefault="00CF7EC3">
      <w:pPr>
        <w:pStyle w:val="Code"/>
      </w:pPr>
      <w:r>
        <w:rPr>
          <w:noProof/>
        </w:rPr>
        <w:t>[AfS, AfcS, AfeS] = cceFourierSpec(A_GBRF);</w:t>
      </w:r>
    </w:p>
    <w:p w14:paraId="4313CEB5" w14:textId="77777777" w:rsidR="00F4750C" w:rsidRDefault="00F4750C">
      <w:pPr>
        <w:pStyle w:val="Code"/>
      </w:pPr>
    </w:p>
    <w:p w14:paraId="4313CEB6" w14:textId="77777777" w:rsidR="00F4750C" w:rsidRDefault="00CF7EC3">
      <w:pPr>
        <w:pStyle w:val="Code"/>
      </w:pPr>
      <w:r>
        <w:rPr>
          <w:noProof/>
        </w:rPr>
        <w:t>B_C0 = 25;</w:t>
      </w:r>
    </w:p>
    <w:p w14:paraId="4313CEB7" w14:textId="77777777" w:rsidR="00F4750C" w:rsidRDefault="00CF7EC3">
      <w:pPr>
        <w:pStyle w:val="Code"/>
      </w:pPr>
      <w:r>
        <w:rPr>
          <w:noProof/>
        </w:rPr>
        <w:t>B_W = 3;</w:t>
      </w:r>
    </w:p>
    <w:p w14:paraId="4313CEB8" w14:textId="77777777" w:rsidR="00F4750C" w:rsidRDefault="00CF7EC3">
      <w:pPr>
        <w:pStyle w:val="Code"/>
      </w:pPr>
      <w:r>
        <w:rPr>
          <w:noProof/>
        </w:rPr>
        <w:t>B_GBRF = gbrf(imageB, B_C0, B_W);</w:t>
      </w:r>
    </w:p>
    <w:p w14:paraId="4313CEB9" w14:textId="77777777" w:rsidR="00F4750C" w:rsidRDefault="00CF7EC3">
      <w:pPr>
        <w:pStyle w:val="Code"/>
      </w:pPr>
      <w:r>
        <w:rPr>
          <w:noProof/>
        </w:rPr>
        <w:t>[BfS, BfcS, BfeS] = cceFourierSpec(B_GBRF);</w:t>
      </w:r>
    </w:p>
    <w:p w14:paraId="4313CEBA" w14:textId="77777777" w:rsidR="00F4750C" w:rsidRDefault="00F4750C">
      <w:pPr>
        <w:pStyle w:val="Code"/>
      </w:pPr>
    </w:p>
    <w:p w14:paraId="4313CEBB" w14:textId="77777777" w:rsidR="00F4750C" w:rsidRDefault="00CF7EC3">
      <w:pPr>
        <w:pStyle w:val="Code"/>
      </w:pPr>
      <w:r>
        <w:rPr>
          <w:noProof/>
        </w:rPr>
        <w:t>C_C0 = 165;</w:t>
      </w:r>
    </w:p>
    <w:p w14:paraId="4313CEBC" w14:textId="77777777" w:rsidR="00F4750C" w:rsidRDefault="00CF7EC3">
      <w:pPr>
        <w:pStyle w:val="Code"/>
      </w:pPr>
      <w:r>
        <w:rPr>
          <w:noProof/>
        </w:rPr>
        <w:t>C_W = 6.9;</w:t>
      </w:r>
    </w:p>
    <w:p w14:paraId="4313CEBD" w14:textId="77777777" w:rsidR="00F4750C" w:rsidRDefault="00CF7EC3">
      <w:pPr>
        <w:pStyle w:val="Code"/>
      </w:pPr>
      <w:r>
        <w:rPr>
          <w:noProof/>
        </w:rPr>
        <w:t>C_GBRF = gbrf(imageC, C_C0, C_W);</w:t>
      </w:r>
    </w:p>
    <w:p w14:paraId="4313CEBE" w14:textId="77777777" w:rsidR="00F4750C" w:rsidRDefault="00CF7EC3">
      <w:pPr>
        <w:pStyle w:val="Code"/>
      </w:pPr>
      <w:r>
        <w:rPr>
          <w:noProof/>
        </w:rPr>
        <w:t>[CfS, CfcS, CfeS] = cceFourierSpec(C_GBRF);</w:t>
      </w:r>
    </w:p>
    <w:p w14:paraId="4313CEBF" w14:textId="77777777" w:rsidR="00F4750C" w:rsidRDefault="00F4750C">
      <w:pPr>
        <w:pStyle w:val="Code"/>
      </w:pPr>
    </w:p>
    <w:p w14:paraId="4313CEC0" w14:textId="77777777" w:rsidR="00F4750C" w:rsidRDefault="00CF7EC3">
      <w:pPr>
        <w:pStyle w:val="Code"/>
      </w:pPr>
      <w:r>
        <w:rPr>
          <w:noProof/>
        </w:rPr>
        <w:t>figure();</w:t>
      </w:r>
    </w:p>
    <w:p w14:paraId="4313CEC1" w14:textId="77777777" w:rsidR="00F4750C" w:rsidRDefault="00CF7EC3">
      <w:pPr>
        <w:pStyle w:val="Code"/>
      </w:pPr>
      <w:r>
        <w:rPr>
          <w:noProof/>
          <w:color w:val="228B22"/>
        </w:rPr>
        <w:t>% Original Images</w:t>
      </w:r>
    </w:p>
    <w:p w14:paraId="4313CEC2" w14:textId="77777777" w:rsidR="00F4750C" w:rsidRDefault="00CF7EC3">
      <w:pPr>
        <w:pStyle w:val="Code"/>
      </w:pPr>
      <w:r>
        <w:rPr>
          <w:noProof/>
        </w:rPr>
        <w:t>subplot(4,3,1)</w:t>
      </w:r>
    </w:p>
    <w:p w14:paraId="4313CEC3" w14:textId="77777777" w:rsidR="00F4750C" w:rsidRDefault="00CF7EC3">
      <w:pPr>
        <w:pStyle w:val="Code"/>
      </w:pPr>
      <w:r>
        <w:rPr>
          <w:noProof/>
        </w:rPr>
        <w:t>imshow(imageA);</w:t>
      </w:r>
    </w:p>
    <w:p w14:paraId="4313CEC4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2a.tif"</w:t>
      </w:r>
      <w:r>
        <w:rPr>
          <w:noProof/>
        </w:rPr>
        <w:t>);</w:t>
      </w:r>
    </w:p>
    <w:p w14:paraId="4313CEC5" w14:textId="77777777" w:rsidR="00F4750C" w:rsidRDefault="00CF7EC3">
      <w:pPr>
        <w:pStyle w:val="Code"/>
      </w:pPr>
      <w:r>
        <w:rPr>
          <w:noProof/>
        </w:rPr>
        <w:t>subplot(4,3,2)</w:t>
      </w:r>
    </w:p>
    <w:p w14:paraId="4313CEC6" w14:textId="77777777" w:rsidR="00F4750C" w:rsidRDefault="00CF7EC3">
      <w:pPr>
        <w:pStyle w:val="Code"/>
      </w:pPr>
      <w:r>
        <w:rPr>
          <w:noProof/>
        </w:rPr>
        <w:t>imshow(imageB);</w:t>
      </w:r>
    </w:p>
    <w:p w14:paraId="4313CEC7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2b.tif"</w:t>
      </w:r>
      <w:r>
        <w:rPr>
          <w:noProof/>
        </w:rPr>
        <w:t>);</w:t>
      </w:r>
    </w:p>
    <w:p w14:paraId="4313CEC8" w14:textId="77777777" w:rsidR="00F4750C" w:rsidRDefault="00CF7EC3">
      <w:pPr>
        <w:pStyle w:val="Code"/>
      </w:pPr>
      <w:r>
        <w:rPr>
          <w:noProof/>
        </w:rPr>
        <w:t>subplot(4,3,3)</w:t>
      </w:r>
    </w:p>
    <w:p w14:paraId="4313CEC9" w14:textId="77777777" w:rsidR="00F4750C" w:rsidRDefault="00CF7EC3">
      <w:pPr>
        <w:pStyle w:val="Code"/>
      </w:pPr>
      <w:r>
        <w:rPr>
          <w:noProof/>
        </w:rPr>
        <w:t>imshow(imageC);</w:t>
      </w:r>
    </w:p>
    <w:p w14:paraId="4313CECA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g6-2c.jpg"</w:t>
      </w:r>
      <w:r>
        <w:rPr>
          <w:noProof/>
        </w:rPr>
        <w:t>);</w:t>
      </w:r>
    </w:p>
    <w:p w14:paraId="4313CECB" w14:textId="77777777" w:rsidR="00F4750C" w:rsidRDefault="00F4750C">
      <w:pPr>
        <w:pStyle w:val="Code"/>
      </w:pPr>
    </w:p>
    <w:p w14:paraId="4313CECC" w14:textId="77777777" w:rsidR="00F4750C" w:rsidRDefault="00CF7EC3">
      <w:pPr>
        <w:pStyle w:val="Code"/>
      </w:pPr>
      <w:r>
        <w:rPr>
          <w:noProof/>
          <w:color w:val="228B22"/>
        </w:rPr>
        <w:t>% Enhanced Centered Spectrums</w:t>
      </w:r>
    </w:p>
    <w:p w14:paraId="4313CECD" w14:textId="77777777" w:rsidR="00F4750C" w:rsidRDefault="00CF7EC3">
      <w:pPr>
        <w:pStyle w:val="Code"/>
      </w:pPr>
      <w:r>
        <w:rPr>
          <w:noProof/>
        </w:rPr>
        <w:t>subplot(4,3,4)</w:t>
      </w:r>
    </w:p>
    <w:p w14:paraId="4313CECE" w14:textId="77777777" w:rsidR="00F4750C" w:rsidRDefault="00CF7EC3">
      <w:pPr>
        <w:pStyle w:val="Code"/>
      </w:pPr>
      <w:r>
        <w:rPr>
          <w:noProof/>
        </w:rPr>
        <w:t>imshow(AeS, []);</w:t>
      </w:r>
    </w:p>
    <w:p w14:paraId="4313CECF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Log Centered Spectrum"</w:t>
      </w:r>
      <w:r>
        <w:rPr>
          <w:noProof/>
        </w:rPr>
        <w:t>);</w:t>
      </w:r>
    </w:p>
    <w:p w14:paraId="4313CED0" w14:textId="77777777" w:rsidR="00F4750C" w:rsidRDefault="00CF7EC3">
      <w:pPr>
        <w:pStyle w:val="Code"/>
      </w:pPr>
      <w:r>
        <w:rPr>
          <w:noProof/>
        </w:rPr>
        <w:t>subplot(4,3,5)</w:t>
      </w:r>
    </w:p>
    <w:p w14:paraId="4313CED1" w14:textId="77777777" w:rsidR="00F4750C" w:rsidRDefault="00CF7EC3">
      <w:pPr>
        <w:pStyle w:val="Code"/>
      </w:pPr>
      <w:r>
        <w:rPr>
          <w:noProof/>
        </w:rPr>
        <w:t>imshow(BeS, []);</w:t>
      </w:r>
    </w:p>
    <w:p w14:paraId="4313CED2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</w:t>
      </w:r>
      <w:r>
        <w:rPr>
          <w:noProof/>
          <w:color w:val="A020F0"/>
        </w:rPr>
        <w:t>Log Centered Spectrum"</w:t>
      </w:r>
      <w:r>
        <w:rPr>
          <w:noProof/>
        </w:rPr>
        <w:t>);</w:t>
      </w:r>
    </w:p>
    <w:p w14:paraId="4313CED3" w14:textId="77777777" w:rsidR="00F4750C" w:rsidRDefault="00CF7EC3">
      <w:pPr>
        <w:pStyle w:val="Code"/>
      </w:pPr>
      <w:r>
        <w:rPr>
          <w:noProof/>
        </w:rPr>
        <w:t>subplot(4,3,6)</w:t>
      </w:r>
    </w:p>
    <w:p w14:paraId="4313CED4" w14:textId="77777777" w:rsidR="00F4750C" w:rsidRDefault="00CF7EC3">
      <w:pPr>
        <w:pStyle w:val="Code"/>
      </w:pPr>
      <w:r>
        <w:rPr>
          <w:noProof/>
        </w:rPr>
        <w:t>imshow(CeS, []);</w:t>
      </w:r>
    </w:p>
    <w:p w14:paraId="4313CED5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Log Centered Spectrum"</w:t>
      </w:r>
      <w:r>
        <w:rPr>
          <w:noProof/>
        </w:rPr>
        <w:t>);</w:t>
      </w:r>
    </w:p>
    <w:p w14:paraId="4313CED6" w14:textId="77777777" w:rsidR="00F4750C" w:rsidRDefault="00F4750C">
      <w:pPr>
        <w:pStyle w:val="Code"/>
      </w:pPr>
    </w:p>
    <w:p w14:paraId="4313CED7" w14:textId="77777777" w:rsidR="00F4750C" w:rsidRDefault="00CF7EC3">
      <w:pPr>
        <w:pStyle w:val="Code"/>
      </w:pPr>
      <w:r>
        <w:rPr>
          <w:noProof/>
          <w:color w:val="228B22"/>
        </w:rPr>
        <w:t>% Post Filter Centered Spectrums</w:t>
      </w:r>
    </w:p>
    <w:p w14:paraId="4313CED8" w14:textId="77777777" w:rsidR="00F4750C" w:rsidRDefault="00CF7EC3">
      <w:pPr>
        <w:pStyle w:val="Code"/>
      </w:pPr>
      <w:r>
        <w:rPr>
          <w:noProof/>
        </w:rPr>
        <w:t>subplot(4,3,7)</w:t>
      </w:r>
    </w:p>
    <w:p w14:paraId="4313CED9" w14:textId="14AFE80C" w:rsidR="00F4750C" w:rsidRDefault="00C00E73">
      <w:pPr>
        <w:pStyle w:val="Code"/>
      </w:pPr>
      <w:r>
        <w:rPr>
          <w:rFonts w:eastAsia="Times New Roman"/>
          <w:noProof/>
          <w:color w:val="404040"/>
        </w:rPr>
        <w:lastRenderedPageBreak/>
        <w:drawing>
          <wp:anchor distT="0" distB="0" distL="114300" distR="114300" simplePos="0" relativeHeight="251658752" behindDoc="0" locked="0" layoutInCell="1" allowOverlap="1" wp14:anchorId="4313CFC9" wp14:editId="5640F5B0">
            <wp:simplePos x="0" y="0"/>
            <wp:positionH relativeFrom="column">
              <wp:posOffset>2933700</wp:posOffset>
            </wp:positionH>
            <wp:positionV relativeFrom="paragraph">
              <wp:posOffset>47829</wp:posOffset>
            </wp:positionV>
            <wp:extent cx="4326520" cy="3333750"/>
            <wp:effectExtent l="0" t="0" r="0" b="0"/>
            <wp:wrapNone/>
            <wp:docPr id="4" name="uniqName_218_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70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62" t="4444" r="6190" b="9206"/>
                    <a:stretch/>
                  </pic:blipFill>
                  <pic:spPr bwMode="auto">
                    <a:xfrm>
                      <a:off x="0" y="0"/>
                      <a:ext cx="432652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7EC3">
        <w:rPr>
          <w:noProof/>
        </w:rPr>
        <w:t>imshow(AfeS, []);</w:t>
      </w:r>
    </w:p>
    <w:p w14:paraId="4313CEDA" w14:textId="60C22FC8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F Log Centered Spectrum"</w:t>
      </w:r>
      <w:r>
        <w:rPr>
          <w:noProof/>
        </w:rPr>
        <w:t>);</w:t>
      </w:r>
    </w:p>
    <w:p w14:paraId="4313CEDB" w14:textId="0C6C784C" w:rsidR="00F4750C" w:rsidRDefault="00CF7EC3">
      <w:pPr>
        <w:pStyle w:val="Code"/>
      </w:pPr>
      <w:r>
        <w:rPr>
          <w:noProof/>
        </w:rPr>
        <w:t>subplot(4,3,8)</w:t>
      </w:r>
    </w:p>
    <w:p w14:paraId="4313CEDC" w14:textId="39DEBEE9" w:rsidR="00F4750C" w:rsidRDefault="00CF7EC3">
      <w:pPr>
        <w:pStyle w:val="Code"/>
      </w:pPr>
      <w:r>
        <w:rPr>
          <w:noProof/>
        </w:rPr>
        <w:t>imshow(BfeS, []);</w:t>
      </w:r>
    </w:p>
    <w:p w14:paraId="4313CEDD" w14:textId="52D47BBB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F Log Centered Spectrum"</w:t>
      </w:r>
      <w:r>
        <w:rPr>
          <w:noProof/>
        </w:rPr>
        <w:t>);</w:t>
      </w:r>
    </w:p>
    <w:p w14:paraId="4313CEDE" w14:textId="231C7277" w:rsidR="00F4750C" w:rsidRDefault="00CF7EC3">
      <w:pPr>
        <w:pStyle w:val="Code"/>
      </w:pPr>
      <w:r>
        <w:rPr>
          <w:noProof/>
        </w:rPr>
        <w:t>subplot(4,3,9)</w:t>
      </w:r>
    </w:p>
    <w:p w14:paraId="4313CEDF" w14:textId="4F35BC7C" w:rsidR="00F4750C" w:rsidRDefault="00CF7EC3">
      <w:pPr>
        <w:pStyle w:val="Code"/>
      </w:pPr>
      <w:r>
        <w:rPr>
          <w:noProof/>
        </w:rPr>
        <w:t>imshow(CfeS, []);</w:t>
      </w:r>
    </w:p>
    <w:p w14:paraId="4313CEE0" w14:textId="2B4A748B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F Log Centered Spectrum"</w:t>
      </w:r>
      <w:r>
        <w:rPr>
          <w:noProof/>
        </w:rPr>
        <w:t>);</w:t>
      </w:r>
    </w:p>
    <w:p w14:paraId="4313CEE1" w14:textId="77777777" w:rsidR="00F4750C" w:rsidRDefault="00F4750C">
      <w:pPr>
        <w:pStyle w:val="Code"/>
      </w:pPr>
    </w:p>
    <w:p w14:paraId="4313CEE2" w14:textId="5C772CA2" w:rsidR="00F4750C" w:rsidRDefault="00CF7EC3">
      <w:pPr>
        <w:pStyle w:val="Code"/>
      </w:pPr>
      <w:r>
        <w:rPr>
          <w:noProof/>
          <w:color w:val="228B22"/>
        </w:rPr>
        <w:t>% Post Filter Images</w:t>
      </w:r>
    </w:p>
    <w:p w14:paraId="4313CEE3" w14:textId="77777777" w:rsidR="00F4750C" w:rsidRDefault="00CF7EC3">
      <w:pPr>
        <w:pStyle w:val="Code"/>
      </w:pPr>
      <w:r>
        <w:rPr>
          <w:noProof/>
        </w:rPr>
        <w:t>subplot(4,3,10)</w:t>
      </w:r>
    </w:p>
    <w:p w14:paraId="4313CEE4" w14:textId="4858D5EC" w:rsidR="00F4750C" w:rsidRDefault="00CF7EC3">
      <w:pPr>
        <w:pStyle w:val="Code"/>
      </w:pPr>
      <w:r>
        <w:rPr>
          <w:noProof/>
        </w:rPr>
        <w:t>imshow(A_GBRF, []);</w:t>
      </w:r>
    </w:p>
    <w:p w14:paraId="4313CEE5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F Image"</w:t>
      </w:r>
      <w:r>
        <w:rPr>
          <w:noProof/>
        </w:rPr>
        <w:t>)</w:t>
      </w:r>
    </w:p>
    <w:p w14:paraId="4313CEE6" w14:textId="6848D7C0" w:rsidR="00F4750C" w:rsidRDefault="00CF7EC3">
      <w:pPr>
        <w:pStyle w:val="Code"/>
      </w:pPr>
      <w:r>
        <w:rPr>
          <w:noProof/>
        </w:rPr>
        <w:t>subplot(4,3,11)</w:t>
      </w:r>
    </w:p>
    <w:p w14:paraId="4313CEE7" w14:textId="77777777" w:rsidR="00F4750C" w:rsidRDefault="00CF7EC3">
      <w:pPr>
        <w:pStyle w:val="Code"/>
      </w:pPr>
      <w:r>
        <w:rPr>
          <w:noProof/>
        </w:rPr>
        <w:t>imshow(B_GBRF, []);</w:t>
      </w:r>
    </w:p>
    <w:p w14:paraId="4313CEE8" w14:textId="30CE76A8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F Image"</w:t>
      </w:r>
      <w:r>
        <w:rPr>
          <w:noProof/>
        </w:rPr>
        <w:t>)</w:t>
      </w:r>
    </w:p>
    <w:p w14:paraId="4313CEE9" w14:textId="6166D410" w:rsidR="00F4750C" w:rsidRDefault="00CF7EC3">
      <w:pPr>
        <w:pStyle w:val="Code"/>
      </w:pPr>
      <w:r>
        <w:rPr>
          <w:noProof/>
        </w:rPr>
        <w:t>subplot(4,3,12)</w:t>
      </w:r>
    </w:p>
    <w:p w14:paraId="4313CEEA" w14:textId="77777777" w:rsidR="00F4750C" w:rsidRDefault="00CF7EC3">
      <w:pPr>
        <w:pStyle w:val="Code"/>
      </w:pPr>
      <w:r>
        <w:rPr>
          <w:noProof/>
        </w:rPr>
        <w:t>imshow(C_GBRF, []);</w:t>
      </w:r>
    </w:p>
    <w:p w14:paraId="4313CFCA" w14:textId="34B795FA" w:rsidR="00000000" w:rsidRPr="00C00E73" w:rsidRDefault="00CF7EC3" w:rsidP="00C00E7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F Image"</w:t>
      </w:r>
      <w:r>
        <w:rPr>
          <w:noProof/>
        </w:rPr>
        <w:t>)</w:t>
      </w:r>
    </w:p>
    <w:p w14:paraId="4313CEEC" w14:textId="5EDF0579" w:rsidR="00F4750C" w:rsidRDefault="00CF7EC3">
      <w:pPr>
        <w:pStyle w:val="Text"/>
      </w:pPr>
      <w:r>
        <w:t>E</w:t>
      </w:r>
      <w:r>
        <w:t xml:space="preserve">xplanation: </w:t>
      </w:r>
      <w:r>
        <w:t xml:space="preserve">Each of the images were applied with a Gaussian Band Reject filter with unique </w:t>
      </w:r>
      <w:r w:rsidR="003440D9">
        <w:t>parameters</w:t>
      </w:r>
      <w:r>
        <w:t xml:space="preserve"> adjusted per image to eliminated various errors. In the first image, the underlying </w:t>
      </w:r>
      <w:r w:rsidR="003440D9">
        <w:t>gradient</w:t>
      </w:r>
      <w:r>
        <w:t xml:space="preserve"> was </w:t>
      </w:r>
      <w:r>
        <w:t xml:space="preserve">revealed by eliminating all </w:t>
      </w:r>
      <w:r w:rsidR="003440D9">
        <w:t>unnecessary</w:t>
      </w:r>
      <w:r>
        <w:t xml:space="preserve"> frequencies. In the second image, the horizontal lines were eliminated by a similar band reject filter, but in this case the horizontal lines are close to the center of the frequency spectrum. In the third image, the </w:t>
      </w:r>
      <w:r w:rsidR="00C00E73">
        <w:t>crosshatch</w:t>
      </w:r>
      <w:r>
        <w:t xml:space="preserve"> pattern was eliminated by eliminating the 4 loci located around the center area on the spectrum.</w:t>
      </w:r>
    </w:p>
    <w:p w14:paraId="7454ABFD" w14:textId="77777777" w:rsidR="003440D9" w:rsidRDefault="003440D9">
      <w:pPr>
        <w:spacing w:after="160"/>
      </w:pPr>
      <w:r>
        <w:br w:type="page"/>
      </w:r>
    </w:p>
    <w:p w14:paraId="4313CEED" w14:textId="21091418" w:rsidR="00F4750C" w:rsidRDefault="00CF7EC3">
      <w:pPr>
        <w:pStyle w:val="Text"/>
      </w:pPr>
      <w:r>
        <w:lastRenderedPageBreak/>
        <w:t>3.  Filtering</w:t>
      </w:r>
    </w:p>
    <w:p w14:paraId="4313CEEE" w14:textId="77777777" w:rsidR="00F4750C" w:rsidRDefault="00CF7EC3">
      <w:pPr>
        <w:pStyle w:val="Heading1"/>
      </w:pPr>
      <w:r>
        <w:t>Filter and Threshold Fig6-3.tif to optimize image clarity</w:t>
      </w:r>
    </w:p>
    <w:p w14:paraId="4313CEEF" w14:textId="77777777" w:rsidR="00F4750C" w:rsidRDefault="00CF7EC3">
      <w:pPr>
        <w:pStyle w:val="Code"/>
      </w:pPr>
      <w:r>
        <w:rPr>
          <w:noProof/>
        </w:rPr>
        <w:t>clear</w:t>
      </w:r>
    </w:p>
    <w:p w14:paraId="4313CEF2" w14:textId="4D7B38C7" w:rsidR="00F4750C" w:rsidRDefault="00F4750C">
      <w:pPr>
        <w:pStyle w:val="Code"/>
      </w:pPr>
    </w:p>
    <w:p w14:paraId="4313CEF3" w14:textId="77777777" w:rsidR="00F4750C" w:rsidRDefault="00CF7EC3">
      <w:pPr>
        <w:pStyle w:val="Code"/>
      </w:pPr>
      <w:r>
        <w:rPr>
          <w:noProof/>
        </w:rPr>
        <w:t>image = im2double(imread(</w:t>
      </w:r>
      <w:r>
        <w:rPr>
          <w:noProof/>
          <w:color w:val="A020F0"/>
        </w:rPr>
        <w:t>'Fig6-3.tif'</w:t>
      </w:r>
      <w:r>
        <w:rPr>
          <w:noProof/>
        </w:rPr>
        <w:t>));</w:t>
      </w:r>
    </w:p>
    <w:p w14:paraId="4313CEF4" w14:textId="77777777" w:rsidR="00F4750C" w:rsidRDefault="00F4750C">
      <w:pPr>
        <w:pStyle w:val="Code"/>
      </w:pPr>
    </w:p>
    <w:p w14:paraId="4313CEF5" w14:textId="77777777" w:rsidR="00F4750C" w:rsidRDefault="00CF7EC3">
      <w:pPr>
        <w:pStyle w:val="Code"/>
      </w:pPr>
      <w:r>
        <w:rPr>
          <w:noProof/>
        </w:rPr>
        <w:t>[S, cS, eS] = cceFourierSpec(image);</w:t>
      </w:r>
    </w:p>
    <w:p w14:paraId="4313CEF6" w14:textId="65E3D1CD" w:rsidR="00F4750C" w:rsidRDefault="00F4750C">
      <w:pPr>
        <w:pStyle w:val="Code"/>
      </w:pPr>
    </w:p>
    <w:p w14:paraId="4313CEF7" w14:textId="77777777" w:rsidR="00F4750C" w:rsidRDefault="00CF7EC3">
      <w:pPr>
        <w:pStyle w:val="Code"/>
      </w:pPr>
      <w:r>
        <w:rPr>
          <w:noProof/>
        </w:rPr>
        <w:t>C0 = 481;</w:t>
      </w:r>
    </w:p>
    <w:p w14:paraId="4313CEF8" w14:textId="6F00D488" w:rsidR="00F4750C" w:rsidRDefault="00CF7EC3">
      <w:pPr>
        <w:pStyle w:val="Code"/>
      </w:pPr>
      <w:r>
        <w:rPr>
          <w:noProof/>
        </w:rPr>
        <w:t>W = 25.3;</w:t>
      </w:r>
    </w:p>
    <w:p w14:paraId="4313CEF9" w14:textId="77777777" w:rsidR="00F4750C" w:rsidRDefault="00CF7EC3">
      <w:pPr>
        <w:pStyle w:val="Code"/>
      </w:pPr>
      <w:r>
        <w:rPr>
          <w:noProof/>
        </w:rPr>
        <w:t>GBRF = gbrf(image, C0, W);</w:t>
      </w:r>
    </w:p>
    <w:p w14:paraId="4313CEFA" w14:textId="54401FA1" w:rsidR="00F4750C" w:rsidRDefault="00CF7EC3">
      <w:pPr>
        <w:pStyle w:val="Code"/>
      </w:pPr>
      <w:r>
        <w:rPr>
          <w:noProof/>
        </w:rPr>
        <w:t>[FS, FcS, FeS] = cceFourierSpec(GBRF);</w:t>
      </w:r>
    </w:p>
    <w:p w14:paraId="4313CEFB" w14:textId="4F865FE9" w:rsidR="00F4750C" w:rsidRDefault="00F4750C">
      <w:pPr>
        <w:pStyle w:val="Code"/>
      </w:pPr>
    </w:p>
    <w:p w14:paraId="4313CEFC" w14:textId="77777777" w:rsidR="00F4750C" w:rsidRDefault="00CF7EC3">
      <w:pPr>
        <w:pStyle w:val="Code"/>
      </w:pPr>
      <w:r>
        <w:rPr>
          <w:noProof/>
        </w:rPr>
        <w:t>D0_L = 61;</w:t>
      </w:r>
    </w:p>
    <w:p w14:paraId="4313CEFD" w14:textId="2AB9414B" w:rsidR="00F4750C" w:rsidRDefault="00C00E73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53632" behindDoc="0" locked="0" layoutInCell="1" allowOverlap="1" wp14:anchorId="4313CFCB" wp14:editId="36C132E6">
            <wp:simplePos x="0" y="0"/>
            <wp:positionH relativeFrom="column">
              <wp:posOffset>2637790</wp:posOffset>
            </wp:positionH>
            <wp:positionV relativeFrom="paragraph">
              <wp:posOffset>127635</wp:posOffset>
            </wp:positionV>
            <wp:extent cx="4638675" cy="4280657"/>
            <wp:effectExtent l="0" t="0" r="0" b="0"/>
            <wp:wrapNone/>
            <wp:docPr id="5" name="uniqName_218_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70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76" t="4444" r="13572" b="8254"/>
                    <a:stretch/>
                  </pic:blipFill>
                  <pic:spPr bwMode="auto">
                    <a:xfrm>
                      <a:off x="0" y="0"/>
                      <a:ext cx="4638675" cy="4280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7EC3">
        <w:rPr>
          <w:noProof/>
        </w:rPr>
        <w:t>LP = glpf(GBRF, D0_L);</w:t>
      </w:r>
    </w:p>
    <w:p w14:paraId="4313CEFE" w14:textId="2D06B341" w:rsidR="00F4750C" w:rsidRDefault="00F4750C">
      <w:pPr>
        <w:pStyle w:val="Code"/>
      </w:pPr>
    </w:p>
    <w:p w14:paraId="4313CEFF" w14:textId="419E2428" w:rsidR="00F4750C" w:rsidRDefault="00CF7EC3">
      <w:pPr>
        <w:pStyle w:val="Code"/>
      </w:pPr>
      <w:r>
        <w:rPr>
          <w:noProof/>
        </w:rPr>
        <w:t>D0_H = 40;</w:t>
      </w:r>
    </w:p>
    <w:p w14:paraId="4313CF00" w14:textId="2FB415E8" w:rsidR="00F4750C" w:rsidRDefault="00CF7EC3">
      <w:pPr>
        <w:pStyle w:val="Code"/>
      </w:pPr>
      <w:r>
        <w:rPr>
          <w:noProof/>
        </w:rPr>
        <w:t>HPF = ghpf(LP, D0_H);</w:t>
      </w:r>
    </w:p>
    <w:p w14:paraId="4313CF01" w14:textId="6D134040" w:rsidR="00F4750C" w:rsidRDefault="00CF7EC3">
      <w:pPr>
        <w:pStyle w:val="Code"/>
      </w:pPr>
      <w:r>
        <w:rPr>
          <w:noProof/>
        </w:rPr>
        <w:t>HP = LP + HPF;</w:t>
      </w:r>
    </w:p>
    <w:p w14:paraId="4313CF02" w14:textId="35F88AFA" w:rsidR="00F4750C" w:rsidRDefault="00F4750C">
      <w:pPr>
        <w:pStyle w:val="Code"/>
      </w:pPr>
    </w:p>
    <w:p w14:paraId="4313CF03" w14:textId="47B3792F" w:rsidR="00F4750C" w:rsidRDefault="00CF7EC3">
      <w:pPr>
        <w:pStyle w:val="Code"/>
      </w:pPr>
      <w:r>
        <w:rPr>
          <w:noProof/>
        </w:rPr>
        <w:t>figur</w:t>
      </w:r>
      <w:r>
        <w:rPr>
          <w:noProof/>
        </w:rPr>
        <w:t>e();</w:t>
      </w:r>
    </w:p>
    <w:p w14:paraId="4313CF04" w14:textId="55CC9EE2" w:rsidR="00F4750C" w:rsidRDefault="00CF7EC3">
      <w:pPr>
        <w:pStyle w:val="Code"/>
      </w:pPr>
      <w:r>
        <w:rPr>
          <w:noProof/>
        </w:rPr>
        <w:t>subplot(3,2,1)</w:t>
      </w:r>
    </w:p>
    <w:p w14:paraId="4313CF05" w14:textId="53B5CBC5" w:rsidR="00F4750C" w:rsidRDefault="00CF7EC3">
      <w:pPr>
        <w:pStyle w:val="Code"/>
      </w:pPr>
      <w:r>
        <w:rPr>
          <w:noProof/>
        </w:rPr>
        <w:t>imshow(image);</w:t>
      </w:r>
    </w:p>
    <w:p w14:paraId="4313CF06" w14:textId="69293DFE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Original Image"</w:t>
      </w:r>
      <w:r>
        <w:rPr>
          <w:noProof/>
        </w:rPr>
        <w:t>);</w:t>
      </w:r>
    </w:p>
    <w:p w14:paraId="4313CF07" w14:textId="298BF4D3" w:rsidR="00F4750C" w:rsidRDefault="00CF7EC3">
      <w:pPr>
        <w:pStyle w:val="Code"/>
      </w:pPr>
      <w:r>
        <w:rPr>
          <w:noProof/>
        </w:rPr>
        <w:t>subplot(3,2,2)</w:t>
      </w:r>
    </w:p>
    <w:p w14:paraId="4313CF08" w14:textId="40EFFCD9" w:rsidR="00F4750C" w:rsidRDefault="00CF7EC3">
      <w:pPr>
        <w:pStyle w:val="Code"/>
      </w:pPr>
      <w:r>
        <w:rPr>
          <w:noProof/>
        </w:rPr>
        <w:t>imshow(eS, []);</w:t>
      </w:r>
    </w:p>
    <w:p w14:paraId="4313CF09" w14:textId="3701890B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Original Spectrum"</w:t>
      </w:r>
      <w:r>
        <w:rPr>
          <w:noProof/>
        </w:rPr>
        <w:t>);</w:t>
      </w:r>
    </w:p>
    <w:p w14:paraId="4313CF0A" w14:textId="77777777" w:rsidR="00F4750C" w:rsidRDefault="00CF7EC3">
      <w:pPr>
        <w:pStyle w:val="Code"/>
      </w:pPr>
      <w:r>
        <w:rPr>
          <w:noProof/>
        </w:rPr>
        <w:t>subplot(3,2,3)</w:t>
      </w:r>
    </w:p>
    <w:p w14:paraId="4313CF0B" w14:textId="77777777" w:rsidR="00F4750C" w:rsidRDefault="00CF7EC3">
      <w:pPr>
        <w:pStyle w:val="Code"/>
      </w:pPr>
      <w:r>
        <w:rPr>
          <w:noProof/>
        </w:rPr>
        <w:t>imshow(FeS, []);</w:t>
      </w:r>
    </w:p>
    <w:p w14:paraId="4313CF0C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and Rejected Spectrum"</w:t>
      </w:r>
      <w:r>
        <w:rPr>
          <w:noProof/>
        </w:rPr>
        <w:t>);</w:t>
      </w:r>
    </w:p>
    <w:p w14:paraId="4313CF0D" w14:textId="77777777" w:rsidR="00F4750C" w:rsidRDefault="00CF7EC3">
      <w:pPr>
        <w:pStyle w:val="Code"/>
      </w:pPr>
      <w:r>
        <w:rPr>
          <w:noProof/>
        </w:rPr>
        <w:t>subplot(3,2,4)</w:t>
      </w:r>
    </w:p>
    <w:p w14:paraId="4313CF0E" w14:textId="77777777" w:rsidR="00F4750C" w:rsidRDefault="00CF7EC3">
      <w:pPr>
        <w:pStyle w:val="Code"/>
      </w:pPr>
      <w:r>
        <w:rPr>
          <w:noProof/>
        </w:rPr>
        <w:t>imshow(GBRF, []);</w:t>
      </w:r>
    </w:p>
    <w:p w14:paraId="4313CF0F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and Rejected Image"</w:t>
      </w:r>
      <w:r>
        <w:rPr>
          <w:noProof/>
        </w:rPr>
        <w:t>);</w:t>
      </w:r>
    </w:p>
    <w:p w14:paraId="4313CF10" w14:textId="77777777" w:rsidR="00F4750C" w:rsidRDefault="00CF7EC3">
      <w:pPr>
        <w:pStyle w:val="Code"/>
      </w:pPr>
      <w:r>
        <w:rPr>
          <w:noProof/>
        </w:rPr>
        <w:t>subplot(3,2,5)</w:t>
      </w:r>
    </w:p>
    <w:p w14:paraId="4313CF11" w14:textId="77777777" w:rsidR="00F4750C" w:rsidRDefault="00CF7EC3">
      <w:pPr>
        <w:pStyle w:val="Code"/>
      </w:pPr>
      <w:r>
        <w:rPr>
          <w:noProof/>
        </w:rPr>
        <w:t>imshow(LP, []);</w:t>
      </w:r>
    </w:p>
    <w:p w14:paraId="4313CF12" w14:textId="77777777" w:rsidR="00F4750C" w:rsidRDefault="00CF7EC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LPF Image"</w:t>
      </w:r>
      <w:r>
        <w:rPr>
          <w:noProof/>
        </w:rPr>
        <w:t>);</w:t>
      </w:r>
    </w:p>
    <w:p w14:paraId="4313CF13" w14:textId="77777777" w:rsidR="00F4750C" w:rsidRDefault="00CF7EC3">
      <w:pPr>
        <w:pStyle w:val="Code"/>
      </w:pPr>
      <w:r>
        <w:rPr>
          <w:noProof/>
        </w:rPr>
        <w:t>subplot(3,2,6)</w:t>
      </w:r>
    </w:p>
    <w:p w14:paraId="4313CF14" w14:textId="77777777" w:rsidR="00F4750C" w:rsidRDefault="00CF7EC3">
      <w:pPr>
        <w:pStyle w:val="Code"/>
      </w:pPr>
      <w:r>
        <w:rPr>
          <w:noProof/>
        </w:rPr>
        <w:t>imshow(HP, []);</w:t>
      </w:r>
    </w:p>
    <w:p w14:paraId="4313CFCC" w14:textId="443CE2B5" w:rsidR="00000000" w:rsidRPr="00C00E73" w:rsidRDefault="00CF7EC3" w:rsidP="00C00E73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HPF Image"</w:t>
      </w:r>
      <w:r>
        <w:rPr>
          <w:noProof/>
        </w:rPr>
        <w:t>);</w:t>
      </w:r>
    </w:p>
    <w:p w14:paraId="4313CF16" w14:textId="20015126" w:rsidR="00F4750C" w:rsidRDefault="00CF7EC3">
      <w:pPr>
        <w:pStyle w:val="Text"/>
      </w:pPr>
      <w:r>
        <w:t>E</w:t>
      </w:r>
      <w:r>
        <w:t xml:space="preserve">xplanation: Multiple filters were applied to this fingerprint image </w:t>
      </w:r>
      <w:r w:rsidR="00C00E73">
        <w:t>to</w:t>
      </w:r>
      <w:r>
        <w:t xml:space="preserve"> improve the clarity of the pattern. First a</w:t>
      </w:r>
      <w:r>
        <w:t xml:space="preserve"> band reject filter was applied to eliminate </w:t>
      </w:r>
      <w:r w:rsidR="00C00E73">
        <w:t>unnecessary</w:t>
      </w:r>
      <w:r>
        <w:t xml:space="preserve"> and noisy high frequencies. Then a low pass filter was applied to join potentially disjoint lines. Then a high pass filter was applied to the low pass filtered image to show the edges more.</w:t>
      </w:r>
    </w:p>
    <w:p w14:paraId="7A0823A4" w14:textId="77777777" w:rsidR="003440D9" w:rsidRDefault="003440D9">
      <w:pPr>
        <w:spacing w:after="160"/>
        <w:rPr>
          <w:b/>
          <w:sz w:val="29"/>
        </w:rPr>
      </w:pPr>
      <w:r>
        <w:br w:type="page"/>
      </w:r>
    </w:p>
    <w:p w14:paraId="4313CF17" w14:textId="6F570FDA" w:rsidR="00F4750C" w:rsidRDefault="00CF7EC3">
      <w:pPr>
        <w:pStyle w:val="Heading1"/>
      </w:pPr>
      <w:r>
        <w:lastRenderedPageBreak/>
        <w:t xml:space="preserve">Appendix </w:t>
      </w:r>
      <w:r>
        <w:t>(Functions Used)</w:t>
      </w:r>
    </w:p>
    <w:p w14:paraId="4313CF18" w14:textId="77777777" w:rsidR="00F4750C" w:rsidRDefault="00CF7EC3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ihpf(imag, D0)</w:t>
      </w:r>
    </w:p>
    <w:p w14:paraId="4313CF19" w14:textId="77777777" w:rsidR="00F4750C" w:rsidRDefault="00CF7EC3">
      <w:pPr>
        <w:pStyle w:val="Code"/>
      </w:pPr>
      <w:r>
        <w:rPr>
          <w:noProof/>
          <w:color w:val="228B22"/>
        </w:rPr>
        <w:t>% Description: Perform an Ideal High-Pass Filter to an image with the given sigma</w:t>
      </w:r>
    </w:p>
    <w:p w14:paraId="4313CF1A" w14:textId="77777777" w:rsidR="00F4750C" w:rsidRDefault="00F4750C">
      <w:pPr>
        <w:pStyle w:val="Code"/>
      </w:pPr>
    </w:p>
    <w:p w14:paraId="4313CF1B" w14:textId="77777777" w:rsidR="00F4750C" w:rsidRDefault="00CF7EC3">
      <w:pPr>
        <w:pStyle w:val="Code"/>
      </w:pPr>
      <w:r>
        <w:rPr>
          <w:noProof/>
          <w:color w:val="228B22"/>
        </w:rPr>
        <w:t>% Initial Variables</w:t>
      </w:r>
    </w:p>
    <w:p w14:paraId="4313CF1C" w14:textId="77777777" w:rsidR="00F4750C" w:rsidRDefault="00CF7EC3">
      <w:pPr>
        <w:pStyle w:val="Code"/>
      </w:pPr>
      <w:r>
        <w:rPr>
          <w:noProof/>
        </w:rPr>
        <w:t>[M,N] = size(imag);</w:t>
      </w:r>
    </w:p>
    <w:p w14:paraId="4313CF1D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1E" w14:textId="77777777" w:rsidR="00F4750C" w:rsidRDefault="00F4750C">
      <w:pPr>
        <w:pStyle w:val="Code"/>
      </w:pPr>
    </w:p>
    <w:p w14:paraId="4313CF1F" w14:textId="77777777" w:rsidR="00F4750C" w:rsidRDefault="00CF7EC3">
      <w:pPr>
        <w:pStyle w:val="Code"/>
      </w:pPr>
      <w:r>
        <w:rPr>
          <w:noProof/>
          <w:color w:val="228B22"/>
        </w:rPr>
        <w:t>% Mesh grid generation</w:t>
      </w:r>
    </w:p>
    <w:p w14:paraId="4313CF20" w14:textId="77777777" w:rsidR="00F4750C" w:rsidRDefault="00CF7EC3">
      <w:pPr>
        <w:pStyle w:val="Code"/>
      </w:pPr>
      <w:r>
        <w:rPr>
          <w:noProof/>
        </w:rPr>
        <w:t>u = 0:(M-1);</w:t>
      </w:r>
    </w:p>
    <w:p w14:paraId="4313CF21" w14:textId="77777777" w:rsidR="00F4750C" w:rsidRDefault="00CF7EC3">
      <w:pPr>
        <w:pStyle w:val="Code"/>
      </w:pPr>
      <w:r>
        <w:rPr>
          <w:noProof/>
        </w:rPr>
        <w:t>v = 0:(N-1);</w:t>
      </w:r>
    </w:p>
    <w:p w14:paraId="4313CF22" w14:textId="77777777" w:rsidR="00F4750C" w:rsidRDefault="00CF7EC3">
      <w:pPr>
        <w:pStyle w:val="Code"/>
      </w:pPr>
      <w:r>
        <w:rPr>
          <w:noProof/>
        </w:rPr>
        <w:t xml:space="preserve">idx </w:t>
      </w:r>
      <w:r>
        <w:rPr>
          <w:noProof/>
        </w:rPr>
        <w:t>= find(u&gt;M/2);</w:t>
      </w:r>
    </w:p>
    <w:p w14:paraId="4313CF23" w14:textId="77777777" w:rsidR="00F4750C" w:rsidRDefault="00CF7EC3">
      <w:pPr>
        <w:pStyle w:val="Code"/>
      </w:pPr>
      <w:r>
        <w:rPr>
          <w:noProof/>
        </w:rPr>
        <w:t>u(idx)= u(idx)-M;</w:t>
      </w:r>
    </w:p>
    <w:p w14:paraId="4313CF24" w14:textId="77777777" w:rsidR="00F4750C" w:rsidRDefault="00CF7EC3">
      <w:pPr>
        <w:pStyle w:val="Code"/>
      </w:pPr>
      <w:r>
        <w:rPr>
          <w:noProof/>
        </w:rPr>
        <w:t>idy = find(v&gt;N/2);</w:t>
      </w:r>
    </w:p>
    <w:p w14:paraId="4313CF25" w14:textId="77777777" w:rsidR="00F4750C" w:rsidRDefault="00CF7EC3">
      <w:pPr>
        <w:pStyle w:val="Code"/>
      </w:pPr>
      <w:r>
        <w:rPr>
          <w:noProof/>
        </w:rPr>
        <w:t>v(idy)= v(idy)-N;</w:t>
      </w:r>
    </w:p>
    <w:p w14:paraId="4313CF26" w14:textId="77777777" w:rsidR="00F4750C" w:rsidRDefault="00CF7EC3">
      <w:pPr>
        <w:pStyle w:val="Code"/>
      </w:pPr>
      <w:r>
        <w:rPr>
          <w:noProof/>
        </w:rPr>
        <w:t>[U,V] = meshgrid(v,u);</w:t>
      </w:r>
    </w:p>
    <w:p w14:paraId="4313CF27" w14:textId="77777777" w:rsidR="00F4750C" w:rsidRDefault="00CF7EC3">
      <w:pPr>
        <w:pStyle w:val="Code"/>
      </w:pPr>
      <w:r>
        <w:rPr>
          <w:noProof/>
        </w:rPr>
        <w:t>D = sqrt(U.^2+V.^2);</w:t>
      </w:r>
    </w:p>
    <w:p w14:paraId="4313CF28" w14:textId="77777777" w:rsidR="00F4750C" w:rsidRDefault="00F4750C">
      <w:pPr>
        <w:pStyle w:val="Code"/>
      </w:pPr>
    </w:p>
    <w:p w14:paraId="4313CF29" w14:textId="77777777" w:rsidR="00F4750C" w:rsidRDefault="00CF7EC3">
      <w:pPr>
        <w:pStyle w:val="Code"/>
      </w:pPr>
      <w:r>
        <w:rPr>
          <w:noProof/>
          <w:color w:val="228B22"/>
        </w:rPr>
        <w:t>% Ideal Filter</w:t>
      </w:r>
    </w:p>
    <w:p w14:paraId="4313CF2A" w14:textId="77777777" w:rsidR="00F4750C" w:rsidRDefault="00CF7EC3">
      <w:pPr>
        <w:pStyle w:val="Code"/>
      </w:pPr>
      <w:r>
        <w:rPr>
          <w:noProof/>
        </w:rPr>
        <w:t>H = double(D&gt;D0);</w:t>
      </w:r>
    </w:p>
    <w:p w14:paraId="4313CF2B" w14:textId="77777777" w:rsidR="00F4750C" w:rsidRDefault="00F4750C">
      <w:pPr>
        <w:pStyle w:val="Code"/>
      </w:pPr>
    </w:p>
    <w:p w14:paraId="4313CF2C" w14:textId="77777777" w:rsidR="00F4750C" w:rsidRDefault="00CF7EC3">
      <w:pPr>
        <w:pStyle w:val="Code"/>
      </w:pPr>
      <w:r>
        <w:rPr>
          <w:noProof/>
          <w:color w:val="228B22"/>
        </w:rPr>
        <w:t>% Apply Filter</w:t>
      </w:r>
    </w:p>
    <w:p w14:paraId="4313CF2D" w14:textId="77777777" w:rsidR="00F4750C" w:rsidRDefault="00CF7EC3">
      <w:pPr>
        <w:pStyle w:val="Code"/>
      </w:pPr>
      <w:r>
        <w:rPr>
          <w:noProof/>
        </w:rPr>
        <w:t>G = F.*H;</w:t>
      </w:r>
    </w:p>
    <w:p w14:paraId="4313CF2E" w14:textId="77777777" w:rsidR="00F4750C" w:rsidRDefault="00CF7EC3">
      <w:pPr>
        <w:pStyle w:val="Code"/>
      </w:pPr>
      <w:r>
        <w:rPr>
          <w:noProof/>
        </w:rPr>
        <w:t>filtered = real(ifft2(G));</w:t>
      </w:r>
    </w:p>
    <w:p w14:paraId="4313CF2F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p w14:paraId="4313CF30" w14:textId="77777777" w:rsidR="00F4750C" w:rsidRDefault="00F4750C">
      <w:pPr>
        <w:pStyle w:val="Code"/>
      </w:pPr>
    </w:p>
    <w:p w14:paraId="4313CF31" w14:textId="77777777" w:rsidR="00F4750C" w:rsidRDefault="00F4750C">
      <w:pPr>
        <w:pStyle w:val="Code"/>
      </w:pPr>
    </w:p>
    <w:p w14:paraId="4313CF32" w14:textId="77777777" w:rsidR="00F4750C" w:rsidRDefault="00CF7EC3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bhpf(imag, D0)</w:t>
      </w:r>
    </w:p>
    <w:p w14:paraId="4313CF33" w14:textId="77777777" w:rsidR="00F4750C" w:rsidRDefault="00CF7EC3">
      <w:pPr>
        <w:pStyle w:val="Code"/>
      </w:pPr>
      <w:r>
        <w:rPr>
          <w:noProof/>
          <w:color w:val="228B22"/>
        </w:rPr>
        <w:t>% Description: Perform an Butterworth High-Pass Filter to an image with the given sigma</w:t>
      </w:r>
    </w:p>
    <w:p w14:paraId="4313CF34" w14:textId="77777777" w:rsidR="00F4750C" w:rsidRDefault="00F4750C">
      <w:pPr>
        <w:pStyle w:val="Code"/>
      </w:pPr>
    </w:p>
    <w:p w14:paraId="4313CF35" w14:textId="77777777" w:rsidR="00F4750C" w:rsidRDefault="00CF7EC3">
      <w:pPr>
        <w:pStyle w:val="Code"/>
      </w:pPr>
      <w:r>
        <w:rPr>
          <w:noProof/>
          <w:color w:val="228B22"/>
        </w:rPr>
        <w:t>% Initial variables</w:t>
      </w:r>
    </w:p>
    <w:p w14:paraId="4313CF36" w14:textId="77777777" w:rsidR="00F4750C" w:rsidRDefault="00CF7EC3">
      <w:pPr>
        <w:pStyle w:val="Code"/>
      </w:pPr>
      <w:r>
        <w:rPr>
          <w:noProof/>
        </w:rPr>
        <w:t>[M,N] = size(imag);</w:t>
      </w:r>
    </w:p>
    <w:p w14:paraId="4313CF37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38" w14:textId="77777777" w:rsidR="00F4750C" w:rsidRDefault="00F4750C">
      <w:pPr>
        <w:pStyle w:val="Code"/>
      </w:pPr>
    </w:p>
    <w:p w14:paraId="4313CF39" w14:textId="77777777" w:rsidR="00F4750C" w:rsidRDefault="00CF7EC3">
      <w:pPr>
        <w:pStyle w:val="Code"/>
      </w:pPr>
      <w:r>
        <w:rPr>
          <w:noProof/>
          <w:color w:val="228B22"/>
        </w:rPr>
        <w:t>% Mesh grid generation</w:t>
      </w:r>
    </w:p>
    <w:p w14:paraId="4313CF3A" w14:textId="77777777" w:rsidR="00F4750C" w:rsidRDefault="00CF7EC3">
      <w:pPr>
        <w:pStyle w:val="Code"/>
      </w:pPr>
      <w:r>
        <w:rPr>
          <w:noProof/>
        </w:rPr>
        <w:t>u = 0:(M-1);</w:t>
      </w:r>
    </w:p>
    <w:p w14:paraId="4313CF3B" w14:textId="77777777" w:rsidR="00F4750C" w:rsidRDefault="00CF7EC3">
      <w:pPr>
        <w:pStyle w:val="Code"/>
      </w:pPr>
      <w:r>
        <w:rPr>
          <w:noProof/>
        </w:rPr>
        <w:t>v = 0:(N-1);</w:t>
      </w:r>
    </w:p>
    <w:p w14:paraId="4313CF3C" w14:textId="77777777" w:rsidR="00F4750C" w:rsidRDefault="00CF7EC3">
      <w:pPr>
        <w:pStyle w:val="Code"/>
      </w:pPr>
      <w:r>
        <w:rPr>
          <w:noProof/>
        </w:rPr>
        <w:t>idx = find(u&gt;M/2);</w:t>
      </w:r>
    </w:p>
    <w:p w14:paraId="4313CF3D" w14:textId="77777777" w:rsidR="00F4750C" w:rsidRDefault="00CF7EC3">
      <w:pPr>
        <w:pStyle w:val="Code"/>
      </w:pPr>
      <w:r>
        <w:rPr>
          <w:noProof/>
        </w:rPr>
        <w:t>u(idx</w:t>
      </w:r>
      <w:r>
        <w:rPr>
          <w:noProof/>
        </w:rPr>
        <w:t>)= u(idx)-M;</w:t>
      </w:r>
    </w:p>
    <w:p w14:paraId="4313CF3E" w14:textId="77777777" w:rsidR="00F4750C" w:rsidRDefault="00CF7EC3">
      <w:pPr>
        <w:pStyle w:val="Code"/>
      </w:pPr>
      <w:r>
        <w:rPr>
          <w:noProof/>
        </w:rPr>
        <w:t>idy = find(v&gt;N/2);</w:t>
      </w:r>
    </w:p>
    <w:p w14:paraId="4313CF3F" w14:textId="77777777" w:rsidR="00F4750C" w:rsidRDefault="00CF7EC3">
      <w:pPr>
        <w:pStyle w:val="Code"/>
      </w:pPr>
      <w:r>
        <w:rPr>
          <w:noProof/>
        </w:rPr>
        <w:t>v(idy)= v(idy)-N;</w:t>
      </w:r>
    </w:p>
    <w:p w14:paraId="4313CF40" w14:textId="77777777" w:rsidR="00F4750C" w:rsidRDefault="00CF7EC3">
      <w:pPr>
        <w:pStyle w:val="Code"/>
      </w:pPr>
      <w:r>
        <w:rPr>
          <w:noProof/>
        </w:rPr>
        <w:t>[U,V] = meshgrid(v,u);</w:t>
      </w:r>
    </w:p>
    <w:p w14:paraId="4313CF41" w14:textId="77777777" w:rsidR="00F4750C" w:rsidRDefault="00CF7EC3">
      <w:pPr>
        <w:pStyle w:val="Code"/>
      </w:pPr>
      <w:r>
        <w:rPr>
          <w:noProof/>
        </w:rPr>
        <w:t>D = sqrt(U.^2+V.^2);</w:t>
      </w:r>
    </w:p>
    <w:p w14:paraId="4313CF42" w14:textId="77777777" w:rsidR="00F4750C" w:rsidRDefault="00F4750C">
      <w:pPr>
        <w:pStyle w:val="Code"/>
      </w:pPr>
    </w:p>
    <w:p w14:paraId="4313CF43" w14:textId="77777777" w:rsidR="00F4750C" w:rsidRDefault="00CF7EC3">
      <w:pPr>
        <w:pStyle w:val="Code"/>
      </w:pPr>
      <w:r>
        <w:rPr>
          <w:noProof/>
          <w:color w:val="228B22"/>
        </w:rPr>
        <w:t>% Butterworth Filter: default n value</w:t>
      </w:r>
    </w:p>
    <w:p w14:paraId="4313CF44" w14:textId="77777777" w:rsidR="00F4750C" w:rsidRDefault="00CF7EC3">
      <w:pPr>
        <w:pStyle w:val="Code"/>
      </w:pPr>
      <w:r>
        <w:rPr>
          <w:noProof/>
        </w:rPr>
        <w:t>n=2;</w:t>
      </w:r>
    </w:p>
    <w:p w14:paraId="4313CF45" w14:textId="77777777" w:rsidR="00F4750C" w:rsidRDefault="00CF7EC3">
      <w:pPr>
        <w:pStyle w:val="Code"/>
      </w:pPr>
      <w:r>
        <w:rPr>
          <w:noProof/>
        </w:rPr>
        <w:t>H=1./(1+(D0./D).^(2*n));</w:t>
      </w:r>
    </w:p>
    <w:p w14:paraId="4313CF46" w14:textId="77777777" w:rsidR="00F4750C" w:rsidRDefault="00F4750C">
      <w:pPr>
        <w:pStyle w:val="Code"/>
      </w:pPr>
    </w:p>
    <w:p w14:paraId="4313CF47" w14:textId="77777777" w:rsidR="00F4750C" w:rsidRDefault="00CF7EC3">
      <w:pPr>
        <w:pStyle w:val="Code"/>
      </w:pPr>
      <w:r>
        <w:rPr>
          <w:noProof/>
          <w:color w:val="228B22"/>
        </w:rPr>
        <w:t>% Apply Filter</w:t>
      </w:r>
    </w:p>
    <w:p w14:paraId="4313CF48" w14:textId="77777777" w:rsidR="00F4750C" w:rsidRDefault="00CF7EC3">
      <w:pPr>
        <w:pStyle w:val="Code"/>
      </w:pPr>
      <w:r>
        <w:rPr>
          <w:noProof/>
        </w:rPr>
        <w:t>G = F.*H;</w:t>
      </w:r>
    </w:p>
    <w:p w14:paraId="4313CF49" w14:textId="77777777" w:rsidR="00F4750C" w:rsidRDefault="00CF7EC3">
      <w:pPr>
        <w:pStyle w:val="Code"/>
      </w:pPr>
      <w:r>
        <w:rPr>
          <w:noProof/>
        </w:rPr>
        <w:t>filtered = real(ifft2(G));</w:t>
      </w:r>
    </w:p>
    <w:p w14:paraId="4313CF4A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p w14:paraId="16EF83D6" w14:textId="119052F0" w:rsidR="00690B83" w:rsidRDefault="00690B83">
      <w:pPr>
        <w:spacing w:after="160"/>
        <w:rPr>
          <w:rFonts w:ascii="Consolas" w:hAnsi="Consolas"/>
          <w:noProof/>
          <w:color w:val="0000FF"/>
        </w:rPr>
      </w:pPr>
    </w:p>
    <w:p w14:paraId="4313CF4D" w14:textId="43CC7D4B" w:rsidR="00F4750C" w:rsidRDefault="00CF7EC3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ghpf(imag, D0)</w:t>
      </w:r>
    </w:p>
    <w:p w14:paraId="4313CF4E" w14:textId="77777777" w:rsidR="00F4750C" w:rsidRDefault="00CF7EC3">
      <w:pPr>
        <w:pStyle w:val="Code"/>
      </w:pPr>
      <w:r>
        <w:rPr>
          <w:noProof/>
          <w:color w:val="228B22"/>
        </w:rPr>
        <w:t>%</w:t>
      </w:r>
      <w:r>
        <w:rPr>
          <w:noProof/>
          <w:color w:val="228B22"/>
        </w:rPr>
        <w:t xml:space="preserve"> Description: Perform an Gaussian High-Pass Filter to an image with the given sigma</w:t>
      </w:r>
    </w:p>
    <w:p w14:paraId="4313CF4F" w14:textId="77777777" w:rsidR="00F4750C" w:rsidRDefault="00F4750C">
      <w:pPr>
        <w:pStyle w:val="Code"/>
      </w:pPr>
    </w:p>
    <w:p w14:paraId="4313CF50" w14:textId="77777777" w:rsidR="00F4750C" w:rsidRDefault="00CF7EC3">
      <w:pPr>
        <w:pStyle w:val="Code"/>
      </w:pPr>
      <w:r>
        <w:rPr>
          <w:noProof/>
          <w:color w:val="228B22"/>
        </w:rPr>
        <w:t>% Initial variables</w:t>
      </w:r>
    </w:p>
    <w:p w14:paraId="4313CF51" w14:textId="77777777" w:rsidR="00F4750C" w:rsidRDefault="00CF7EC3">
      <w:pPr>
        <w:pStyle w:val="Code"/>
      </w:pPr>
      <w:r>
        <w:rPr>
          <w:noProof/>
        </w:rPr>
        <w:t>[M,N] = size(imag);</w:t>
      </w:r>
    </w:p>
    <w:p w14:paraId="4313CF52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53" w14:textId="77777777" w:rsidR="00F4750C" w:rsidRDefault="00F4750C">
      <w:pPr>
        <w:pStyle w:val="Code"/>
      </w:pPr>
    </w:p>
    <w:p w14:paraId="4313CF54" w14:textId="77777777" w:rsidR="00F4750C" w:rsidRDefault="00CF7EC3">
      <w:pPr>
        <w:pStyle w:val="Code"/>
      </w:pPr>
      <w:r>
        <w:rPr>
          <w:noProof/>
          <w:color w:val="228B22"/>
        </w:rPr>
        <w:t>% Mesh grid generation</w:t>
      </w:r>
    </w:p>
    <w:p w14:paraId="4313CF55" w14:textId="77777777" w:rsidR="00F4750C" w:rsidRDefault="00CF7EC3">
      <w:pPr>
        <w:pStyle w:val="Code"/>
      </w:pPr>
      <w:r>
        <w:rPr>
          <w:noProof/>
        </w:rPr>
        <w:t>u = 0:(M-1);</w:t>
      </w:r>
    </w:p>
    <w:p w14:paraId="4313CF56" w14:textId="77777777" w:rsidR="00F4750C" w:rsidRDefault="00CF7EC3">
      <w:pPr>
        <w:pStyle w:val="Code"/>
      </w:pPr>
      <w:r>
        <w:rPr>
          <w:noProof/>
        </w:rPr>
        <w:t>v = 0:(N-1);</w:t>
      </w:r>
    </w:p>
    <w:p w14:paraId="4313CF57" w14:textId="77777777" w:rsidR="00F4750C" w:rsidRDefault="00CF7EC3">
      <w:pPr>
        <w:pStyle w:val="Code"/>
      </w:pPr>
      <w:r>
        <w:rPr>
          <w:noProof/>
        </w:rPr>
        <w:t>idx = find(u&gt;M/2);</w:t>
      </w:r>
    </w:p>
    <w:p w14:paraId="4313CF58" w14:textId="77777777" w:rsidR="00F4750C" w:rsidRDefault="00CF7EC3">
      <w:pPr>
        <w:pStyle w:val="Code"/>
      </w:pPr>
      <w:r>
        <w:rPr>
          <w:noProof/>
        </w:rPr>
        <w:t xml:space="preserve">u(idx)= </w:t>
      </w:r>
      <w:r>
        <w:rPr>
          <w:noProof/>
        </w:rPr>
        <w:t>u(idx)-M;</w:t>
      </w:r>
    </w:p>
    <w:p w14:paraId="4313CF59" w14:textId="77777777" w:rsidR="00F4750C" w:rsidRDefault="00CF7EC3">
      <w:pPr>
        <w:pStyle w:val="Code"/>
      </w:pPr>
      <w:r>
        <w:rPr>
          <w:noProof/>
        </w:rPr>
        <w:t>idy = find(v&gt;N/2);</w:t>
      </w:r>
    </w:p>
    <w:p w14:paraId="4313CF5A" w14:textId="77777777" w:rsidR="00F4750C" w:rsidRDefault="00CF7EC3">
      <w:pPr>
        <w:pStyle w:val="Code"/>
      </w:pPr>
      <w:r>
        <w:rPr>
          <w:noProof/>
        </w:rPr>
        <w:t>v(idy)= v(idy)-N;</w:t>
      </w:r>
    </w:p>
    <w:p w14:paraId="4313CF5B" w14:textId="77777777" w:rsidR="00F4750C" w:rsidRDefault="00CF7EC3">
      <w:pPr>
        <w:pStyle w:val="Code"/>
      </w:pPr>
      <w:r>
        <w:rPr>
          <w:noProof/>
        </w:rPr>
        <w:t>[U,V] = meshgrid(v,u);</w:t>
      </w:r>
    </w:p>
    <w:p w14:paraId="4313CF5C" w14:textId="77777777" w:rsidR="00F4750C" w:rsidRDefault="00CF7EC3">
      <w:pPr>
        <w:pStyle w:val="Code"/>
      </w:pPr>
      <w:r>
        <w:rPr>
          <w:noProof/>
        </w:rPr>
        <w:t>D = sqrt(U.^2+V.^2);</w:t>
      </w:r>
    </w:p>
    <w:p w14:paraId="4313CF5D" w14:textId="77777777" w:rsidR="00F4750C" w:rsidRDefault="00F4750C">
      <w:pPr>
        <w:pStyle w:val="Code"/>
      </w:pPr>
    </w:p>
    <w:p w14:paraId="4313CF5E" w14:textId="77777777" w:rsidR="00F4750C" w:rsidRDefault="00CF7EC3">
      <w:pPr>
        <w:pStyle w:val="Code"/>
      </w:pPr>
      <w:r>
        <w:rPr>
          <w:noProof/>
          <w:color w:val="228B22"/>
        </w:rPr>
        <w:t>% Gaussian Filter</w:t>
      </w:r>
    </w:p>
    <w:p w14:paraId="4313CF5F" w14:textId="77777777" w:rsidR="00F4750C" w:rsidRDefault="00CF7EC3">
      <w:pPr>
        <w:pStyle w:val="Code"/>
      </w:pPr>
      <w:r>
        <w:rPr>
          <w:noProof/>
        </w:rPr>
        <w:t>H = 1-exp(-(D.^2)./(2*(D0^2)));</w:t>
      </w:r>
    </w:p>
    <w:p w14:paraId="4313CF60" w14:textId="77777777" w:rsidR="00F4750C" w:rsidRDefault="00F4750C">
      <w:pPr>
        <w:pStyle w:val="Code"/>
      </w:pPr>
    </w:p>
    <w:p w14:paraId="4313CF61" w14:textId="77777777" w:rsidR="00F4750C" w:rsidRDefault="00CF7EC3">
      <w:pPr>
        <w:pStyle w:val="Code"/>
      </w:pPr>
      <w:r>
        <w:rPr>
          <w:noProof/>
          <w:color w:val="228B22"/>
        </w:rPr>
        <w:t>% Apply Filter</w:t>
      </w:r>
    </w:p>
    <w:p w14:paraId="4313CF62" w14:textId="77777777" w:rsidR="00F4750C" w:rsidRDefault="00CF7EC3">
      <w:pPr>
        <w:pStyle w:val="Code"/>
      </w:pPr>
      <w:r>
        <w:rPr>
          <w:noProof/>
        </w:rPr>
        <w:t>G = F.*H;</w:t>
      </w:r>
    </w:p>
    <w:p w14:paraId="4313CF63" w14:textId="77777777" w:rsidR="00F4750C" w:rsidRDefault="00CF7EC3">
      <w:pPr>
        <w:pStyle w:val="Code"/>
      </w:pPr>
      <w:r>
        <w:rPr>
          <w:noProof/>
        </w:rPr>
        <w:t>filtered = real(ifft2(G));</w:t>
      </w:r>
    </w:p>
    <w:p w14:paraId="4313CF64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p w14:paraId="4313CF65" w14:textId="77777777" w:rsidR="00F4750C" w:rsidRDefault="00F4750C">
      <w:pPr>
        <w:pStyle w:val="Code"/>
      </w:pPr>
    </w:p>
    <w:p w14:paraId="4313CF66" w14:textId="77777777" w:rsidR="00F4750C" w:rsidRDefault="00CF7EC3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gbrf(imag, C0, W)</w:t>
      </w:r>
    </w:p>
    <w:p w14:paraId="4313CF67" w14:textId="77777777" w:rsidR="00F4750C" w:rsidRDefault="00CF7EC3">
      <w:pPr>
        <w:pStyle w:val="Code"/>
      </w:pPr>
      <w:r>
        <w:rPr>
          <w:noProof/>
          <w:color w:val="228B22"/>
        </w:rPr>
        <w:t>% Description: Perform an Gaussian Band Reject Filter to an image with the given</w:t>
      </w:r>
    </w:p>
    <w:p w14:paraId="4313CF68" w14:textId="77777777" w:rsidR="00F4750C" w:rsidRDefault="00CF7EC3">
      <w:pPr>
        <w:pStyle w:val="Code"/>
      </w:pPr>
      <w:r>
        <w:rPr>
          <w:noProof/>
          <w:color w:val="228B22"/>
        </w:rPr>
        <w:t>% Center and Width of the band</w:t>
      </w:r>
    </w:p>
    <w:p w14:paraId="4313CF69" w14:textId="77777777" w:rsidR="00F4750C" w:rsidRDefault="00F4750C">
      <w:pPr>
        <w:pStyle w:val="Code"/>
      </w:pPr>
    </w:p>
    <w:p w14:paraId="4313CF6A" w14:textId="77777777" w:rsidR="00F4750C" w:rsidRDefault="00CF7EC3">
      <w:pPr>
        <w:pStyle w:val="Code"/>
      </w:pPr>
      <w:r>
        <w:rPr>
          <w:noProof/>
          <w:color w:val="228B22"/>
        </w:rPr>
        <w:t>% Initial variables</w:t>
      </w:r>
    </w:p>
    <w:p w14:paraId="4313CF6B" w14:textId="77777777" w:rsidR="00F4750C" w:rsidRDefault="00CF7EC3">
      <w:pPr>
        <w:pStyle w:val="Code"/>
      </w:pPr>
      <w:r>
        <w:rPr>
          <w:noProof/>
        </w:rPr>
        <w:t>[M,N] = size(imag);</w:t>
      </w:r>
    </w:p>
    <w:p w14:paraId="4313CF6C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6D" w14:textId="77777777" w:rsidR="00F4750C" w:rsidRDefault="00F4750C">
      <w:pPr>
        <w:pStyle w:val="Code"/>
      </w:pPr>
    </w:p>
    <w:p w14:paraId="4313CF6E" w14:textId="77777777" w:rsidR="00F4750C" w:rsidRDefault="00CF7EC3">
      <w:pPr>
        <w:pStyle w:val="Code"/>
      </w:pPr>
      <w:r>
        <w:rPr>
          <w:noProof/>
          <w:color w:val="228B22"/>
        </w:rPr>
        <w:t>% Mesh grid generation</w:t>
      </w:r>
    </w:p>
    <w:p w14:paraId="4313CF6F" w14:textId="77777777" w:rsidR="00F4750C" w:rsidRDefault="00CF7EC3">
      <w:pPr>
        <w:pStyle w:val="Code"/>
      </w:pPr>
      <w:r>
        <w:rPr>
          <w:noProof/>
        </w:rPr>
        <w:t>u = 0:(M-1);</w:t>
      </w:r>
    </w:p>
    <w:p w14:paraId="4313CF70" w14:textId="77777777" w:rsidR="00F4750C" w:rsidRDefault="00CF7EC3">
      <w:pPr>
        <w:pStyle w:val="Code"/>
      </w:pPr>
      <w:r>
        <w:rPr>
          <w:noProof/>
        </w:rPr>
        <w:t>v = 0:(N-1</w:t>
      </w:r>
      <w:r>
        <w:rPr>
          <w:noProof/>
        </w:rPr>
        <w:t>);</w:t>
      </w:r>
    </w:p>
    <w:p w14:paraId="4313CF71" w14:textId="77777777" w:rsidR="00F4750C" w:rsidRDefault="00CF7EC3">
      <w:pPr>
        <w:pStyle w:val="Code"/>
      </w:pPr>
      <w:r>
        <w:rPr>
          <w:noProof/>
        </w:rPr>
        <w:t>idx = find(u&gt;M/2);</w:t>
      </w:r>
    </w:p>
    <w:p w14:paraId="4313CF72" w14:textId="77777777" w:rsidR="00F4750C" w:rsidRDefault="00CF7EC3">
      <w:pPr>
        <w:pStyle w:val="Code"/>
      </w:pPr>
      <w:r>
        <w:rPr>
          <w:noProof/>
        </w:rPr>
        <w:t>u(idx)= u(idx)-M;</w:t>
      </w:r>
    </w:p>
    <w:p w14:paraId="4313CF73" w14:textId="77777777" w:rsidR="00F4750C" w:rsidRDefault="00CF7EC3">
      <w:pPr>
        <w:pStyle w:val="Code"/>
      </w:pPr>
      <w:r>
        <w:rPr>
          <w:noProof/>
        </w:rPr>
        <w:t>idy = find(v&gt;N/2);</w:t>
      </w:r>
    </w:p>
    <w:p w14:paraId="4313CF74" w14:textId="77777777" w:rsidR="00F4750C" w:rsidRDefault="00CF7EC3">
      <w:pPr>
        <w:pStyle w:val="Code"/>
      </w:pPr>
      <w:r>
        <w:rPr>
          <w:noProof/>
        </w:rPr>
        <w:t>v(idy)= v(idy)-N;</w:t>
      </w:r>
    </w:p>
    <w:p w14:paraId="4313CF75" w14:textId="77777777" w:rsidR="00F4750C" w:rsidRDefault="00CF7EC3">
      <w:pPr>
        <w:pStyle w:val="Code"/>
      </w:pPr>
      <w:r>
        <w:rPr>
          <w:noProof/>
        </w:rPr>
        <w:t>[U,V] = meshgrid(v,u);</w:t>
      </w:r>
    </w:p>
    <w:p w14:paraId="4313CF76" w14:textId="77777777" w:rsidR="00F4750C" w:rsidRDefault="00CF7EC3">
      <w:pPr>
        <w:pStyle w:val="Code"/>
      </w:pPr>
      <w:r>
        <w:rPr>
          <w:noProof/>
        </w:rPr>
        <w:t>D = sqrt(U.^2+V.^2);</w:t>
      </w:r>
    </w:p>
    <w:p w14:paraId="4313CF77" w14:textId="77777777" w:rsidR="00F4750C" w:rsidRDefault="00F4750C">
      <w:pPr>
        <w:pStyle w:val="Code"/>
      </w:pPr>
    </w:p>
    <w:p w14:paraId="4313CF78" w14:textId="77777777" w:rsidR="00F4750C" w:rsidRDefault="00CF7EC3">
      <w:pPr>
        <w:pStyle w:val="Code"/>
      </w:pPr>
      <w:r>
        <w:rPr>
          <w:noProof/>
          <w:color w:val="228B22"/>
        </w:rPr>
        <w:t>% Gaussian Filter</w:t>
      </w:r>
    </w:p>
    <w:p w14:paraId="4313CF79" w14:textId="77777777" w:rsidR="00F4750C" w:rsidRDefault="00CF7EC3">
      <w:pPr>
        <w:pStyle w:val="Code"/>
      </w:pPr>
      <w:r>
        <w:rPr>
          <w:noProof/>
        </w:rPr>
        <w:t>H = 1-exp(-(((D-C0).^2)./(D.*W^2)));</w:t>
      </w:r>
    </w:p>
    <w:p w14:paraId="4313CF7A" w14:textId="77777777" w:rsidR="00F4750C" w:rsidRDefault="00F4750C">
      <w:pPr>
        <w:pStyle w:val="Code"/>
      </w:pPr>
    </w:p>
    <w:p w14:paraId="4313CF7B" w14:textId="77777777" w:rsidR="00F4750C" w:rsidRDefault="00CF7EC3">
      <w:pPr>
        <w:pStyle w:val="Code"/>
      </w:pPr>
      <w:r>
        <w:rPr>
          <w:noProof/>
          <w:color w:val="228B22"/>
        </w:rPr>
        <w:t>% Apply Filter</w:t>
      </w:r>
    </w:p>
    <w:p w14:paraId="4313CF7C" w14:textId="77777777" w:rsidR="00F4750C" w:rsidRDefault="00CF7EC3">
      <w:pPr>
        <w:pStyle w:val="Code"/>
      </w:pPr>
      <w:r>
        <w:rPr>
          <w:noProof/>
        </w:rPr>
        <w:t>G = F.*H;</w:t>
      </w:r>
    </w:p>
    <w:p w14:paraId="4313CF7D" w14:textId="77777777" w:rsidR="00F4750C" w:rsidRDefault="00CF7EC3">
      <w:pPr>
        <w:pStyle w:val="Code"/>
      </w:pPr>
      <w:r>
        <w:rPr>
          <w:noProof/>
        </w:rPr>
        <w:t>filtered = real(ifft2(G));</w:t>
      </w:r>
    </w:p>
    <w:p w14:paraId="4313CF7E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p w14:paraId="22563D11" w14:textId="77777777" w:rsidR="004D4C8F" w:rsidRDefault="004D4C8F">
      <w:pPr>
        <w:spacing w:after="160"/>
        <w:rPr>
          <w:rFonts w:ascii="Consolas" w:hAnsi="Consolas"/>
          <w:noProof/>
          <w:color w:val="0000FF"/>
        </w:rPr>
      </w:pPr>
      <w:r>
        <w:rPr>
          <w:noProof/>
          <w:color w:val="0000FF"/>
        </w:rPr>
        <w:br w:type="page"/>
      </w:r>
    </w:p>
    <w:p w14:paraId="4313CF80" w14:textId="512F6583" w:rsidR="00F4750C" w:rsidRDefault="00CF7EC3">
      <w:pPr>
        <w:pStyle w:val="Code"/>
      </w:pPr>
      <w:r>
        <w:rPr>
          <w:noProof/>
          <w:color w:val="0000FF"/>
        </w:rPr>
        <w:lastRenderedPageBreak/>
        <w:t xml:space="preserve">function </w:t>
      </w:r>
      <w:r>
        <w:rPr>
          <w:noProof/>
        </w:rPr>
        <w:t>[S,cS,eS] = cceFourierSpec(imag)</w:t>
      </w:r>
    </w:p>
    <w:p w14:paraId="4313CF81" w14:textId="77777777" w:rsidR="00F4750C" w:rsidRDefault="00CF7EC3">
      <w:pPr>
        <w:pStyle w:val="Code"/>
      </w:pPr>
      <w:r>
        <w:rPr>
          <w:noProof/>
          <w:color w:val="228B22"/>
        </w:rPr>
        <w:t>% Description: Compute, Center, and Enhance a Fourier Spectrum of an Image</w:t>
      </w:r>
    </w:p>
    <w:p w14:paraId="4313CF82" w14:textId="77777777" w:rsidR="00F4750C" w:rsidRDefault="00F4750C">
      <w:pPr>
        <w:pStyle w:val="Code"/>
      </w:pPr>
    </w:p>
    <w:p w14:paraId="4313CF83" w14:textId="77777777" w:rsidR="00F4750C" w:rsidRDefault="00CF7EC3">
      <w:pPr>
        <w:pStyle w:val="Code"/>
      </w:pPr>
      <w:r>
        <w:rPr>
          <w:noProof/>
          <w:color w:val="228B22"/>
        </w:rPr>
        <w:t>% Base FFT</w:t>
      </w:r>
    </w:p>
    <w:p w14:paraId="4313CF84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85" w14:textId="77777777" w:rsidR="00F4750C" w:rsidRDefault="00F4750C">
      <w:pPr>
        <w:pStyle w:val="Code"/>
      </w:pPr>
    </w:p>
    <w:p w14:paraId="4313CF86" w14:textId="77777777" w:rsidR="00F4750C" w:rsidRDefault="00CF7EC3">
      <w:pPr>
        <w:pStyle w:val="Code"/>
      </w:pPr>
      <w:r>
        <w:rPr>
          <w:noProof/>
          <w:color w:val="228B22"/>
        </w:rPr>
        <w:t>% Spectrum</w:t>
      </w:r>
    </w:p>
    <w:p w14:paraId="4313CF87" w14:textId="77777777" w:rsidR="00F4750C" w:rsidRDefault="00CF7EC3">
      <w:pPr>
        <w:pStyle w:val="Code"/>
      </w:pPr>
      <w:r>
        <w:rPr>
          <w:noProof/>
        </w:rPr>
        <w:t>S = abs(F);</w:t>
      </w:r>
    </w:p>
    <w:p w14:paraId="4313CF88" w14:textId="77777777" w:rsidR="00F4750C" w:rsidRDefault="00F4750C">
      <w:pPr>
        <w:pStyle w:val="Code"/>
      </w:pPr>
    </w:p>
    <w:p w14:paraId="4313CF89" w14:textId="77777777" w:rsidR="00F4750C" w:rsidRDefault="00CF7EC3">
      <w:pPr>
        <w:pStyle w:val="Code"/>
      </w:pPr>
      <w:r>
        <w:rPr>
          <w:noProof/>
          <w:color w:val="228B22"/>
        </w:rPr>
        <w:t>% Centered Spectrum</w:t>
      </w:r>
    </w:p>
    <w:p w14:paraId="4313CF8A" w14:textId="77777777" w:rsidR="00F4750C" w:rsidRDefault="00CF7EC3">
      <w:pPr>
        <w:pStyle w:val="Code"/>
      </w:pPr>
      <w:r>
        <w:rPr>
          <w:noProof/>
        </w:rPr>
        <w:t>cF = fftshift(F);</w:t>
      </w:r>
    </w:p>
    <w:p w14:paraId="4313CF8B" w14:textId="77777777" w:rsidR="00F4750C" w:rsidRDefault="00CF7EC3">
      <w:pPr>
        <w:pStyle w:val="Code"/>
      </w:pPr>
      <w:r>
        <w:rPr>
          <w:noProof/>
        </w:rPr>
        <w:t>cS = abs(cF);</w:t>
      </w:r>
    </w:p>
    <w:p w14:paraId="4313CF8C" w14:textId="77777777" w:rsidR="00F4750C" w:rsidRDefault="00F4750C">
      <w:pPr>
        <w:pStyle w:val="Code"/>
      </w:pPr>
    </w:p>
    <w:p w14:paraId="4313CF8D" w14:textId="77777777" w:rsidR="00F4750C" w:rsidRDefault="00CF7EC3">
      <w:pPr>
        <w:pStyle w:val="Code"/>
      </w:pPr>
      <w:r>
        <w:rPr>
          <w:noProof/>
          <w:color w:val="228B22"/>
        </w:rPr>
        <w:t>% Enhanced Spectrum</w:t>
      </w:r>
    </w:p>
    <w:p w14:paraId="4313CF8E" w14:textId="77777777" w:rsidR="00F4750C" w:rsidRDefault="00CF7EC3">
      <w:pPr>
        <w:pStyle w:val="Code"/>
      </w:pPr>
      <w:r>
        <w:rPr>
          <w:noProof/>
        </w:rPr>
        <w:t>eS = log(1+abs(cF));</w:t>
      </w:r>
    </w:p>
    <w:p w14:paraId="4313CF8F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p w14:paraId="4313CF90" w14:textId="77777777" w:rsidR="00F4750C" w:rsidRDefault="00F4750C">
      <w:pPr>
        <w:pStyle w:val="Code"/>
      </w:pPr>
    </w:p>
    <w:p w14:paraId="4313CF91" w14:textId="77777777" w:rsidR="00F4750C" w:rsidRDefault="00CF7EC3">
      <w:pPr>
        <w:pStyle w:val="Code"/>
      </w:pPr>
      <w:r>
        <w:rPr>
          <w:noProof/>
          <w:color w:val="0000FF"/>
        </w:rPr>
        <w:t xml:space="preserve">function </w:t>
      </w:r>
      <w:r>
        <w:rPr>
          <w:noProof/>
        </w:rPr>
        <w:t>filtered = blpf(imag, D0)</w:t>
      </w:r>
    </w:p>
    <w:p w14:paraId="4313CF92" w14:textId="77777777" w:rsidR="00F4750C" w:rsidRDefault="00CF7EC3">
      <w:pPr>
        <w:pStyle w:val="Code"/>
      </w:pPr>
      <w:r>
        <w:rPr>
          <w:noProof/>
          <w:color w:val="228B22"/>
        </w:rPr>
        <w:t>% Description: Perform an Butterworth Low-Pass Filter to an image with the given sigma</w:t>
      </w:r>
    </w:p>
    <w:p w14:paraId="4313CF93" w14:textId="77777777" w:rsidR="00F4750C" w:rsidRDefault="00F4750C">
      <w:pPr>
        <w:pStyle w:val="Code"/>
      </w:pPr>
    </w:p>
    <w:p w14:paraId="4313CF94" w14:textId="77777777" w:rsidR="00F4750C" w:rsidRDefault="00CF7EC3">
      <w:pPr>
        <w:pStyle w:val="Code"/>
      </w:pPr>
      <w:r>
        <w:rPr>
          <w:noProof/>
          <w:color w:val="228B22"/>
        </w:rPr>
        <w:t>% Initial variables</w:t>
      </w:r>
    </w:p>
    <w:p w14:paraId="4313CF95" w14:textId="77777777" w:rsidR="00F4750C" w:rsidRDefault="00CF7EC3">
      <w:pPr>
        <w:pStyle w:val="Code"/>
      </w:pPr>
      <w:r>
        <w:rPr>
          <w:noProof/>
        </w:rPr>
        <w:t>[M,N] = size(imag);</w:t>
      </w:r>
    </w:p>
    <w:p w14:paraId="4313CF96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97" w14:textId="77777777" w:rsidR="00F4750C" w:rsidRDefault="00F4750C">
      <w:pPr>
        <w:pStyle w:val="Code"/>
      </w:pPr>
    </w:p>
    <w:p w14:paraId="4313CF98" w14:textId="77777777" w:rsidR="00F4750C" w:rsidRDefault="00CF7EC3">
      <w:pPr>
        <w:pStyle w:val="Code"/>
      </w:pPr>
      <w:r>
        <w:rPr>
          <w:noProof/>
          <w:color w:val="228B22"/>
        </w:rPr>
        <w:t>% Mesh grid generat</w:t>
      </w:r>
      <w:r>
        <w:rPr>
          <w:noProof/>
          <w:color w:val="228B22"/>
        </w:rPr>
        <w:t>ion</w:t>
      </w:r>
    </w:p>
    <w:p w14:paraId="4313CF99" w14:textId="77777777" w:rsidR="00F4750C" w:rsidRDefault="00CF7EC3">
      <w:pPr>
        <w:pStyle w:val="Code"/>
      </w:pPr>
      <w:r>
        <w:rPr>
          <w:noProof/>
        </w:rPr>
        <w:t>u = 0:(M-1);</w:t>
      </w:r>
    </w:p>
    <w:p w14:paraId="4313CF9A" w14:textId="77777777" w:rsidR="00F4750C" w:rsidRDefault="00CF7EC3">
      <w:pPr>
        <w:pStyle w:val="Code"/>
      </w:pPr>
      <w:r>
        <w:rPr>
          <w:noProof/>
        </w:rPr>
        <w:t>v = 0:(N-1);</w:t>
      </w:r>
    </w:p>
    <w:p w14:paraId="4313CF9B" w14:textId="77777777" w:rsidR="00F4750C" w:rsidRDefault="00CF7EC3">
      <w:pPr>
        <w:pStyle w:val="Code"/>
      </w:pPr>
      <w:r>
        <w:rPr>
          <w:noProof/>
        </w:rPr>
        <w:t>idx = find(u&gt;M/2);</w:t>
      </w:r>
    </w:p>
    <w:p w14:paraId="4313CF9C" w14:textId="77777777" w:rsidR="00F4750C" w:rsidRDefault="00CF7EC3">
      <w:pPr>
        <w:pStyle w:val="Code"/>
      </w:pPr>
      <w:r>
        <w:rPr>
          <w:noProof/>
        </w:rPr>
        <w:t>u(idx)= u(idx)-M;</w:t>
      </w:r>
    </w:p>
    <w:p w14:paraId="4313CF9D" w14:textId="77777777" w:rsidR="00F4750C" w:rsidRDefault="00CF7EC3">
      <w:pPr>
        <w:pStyle w:val="Code"/>
      </w:pPr>
      <w:r>
        <w:rPr>
          <w:noProof/>
        </w:rPr>
        <w:t>idy = find(v&gt;N/2);</w:t>
      </w:r>
    </w:p>
    <w:p w14:paraId="4313CF9E" w14:textId="77777777" w:rsidR="00F4750C" w:rsidRDefault="00CF7EC3">
      <w:pPr>
        <w:pStyle w:val="Code"/>
      </w:pPr>
      <w:r>
        <w:rPr>
          <w:noProof/>
        </w:rPr>
        <w:t>v(idy)= v(idy)-N;</w:t>
      </w:r>
    </w:p>
    <w:p w14:paraId="4313CF9F" w14:textId="77777777" w:rsidR="00F4750C" w:rsidRDefault="00CF7EC3">
      <w:pPr>
        <w:pStyle w:val="Code"/>
      </w:pPr>
      <w:r>
        <w:rPr>
          <w:noProof/>
        </w:rPr>
        <w:t>[U,V] = meshgrid(v,u);</w:t>
      </w:r>
    </w:p>
    <w:p w14:paraId="4313CFA0" w14:textId="77777777" w:rsidR="00F4750C" w:rsidRDefault="00CF7EC3">
      <w:pPr>
        <w:pStyle w:val="Code"/>
      </w:pPr>
      <w:r>
        <w:rPr>
          <w:noProof/>
        </w:rPr>
        <w:t>D = sqrt(U.^2+V.^2);</w:t>
      </w:r>
    </w:p>
    <w:p w14:paraId="4313CFA1" w14:textId="77777777" w:rsidR="00F4750C" w:rsidRDefault="00F4750C">
      <w:pPr>
        <w:pStyle w:val="Code"/>
      </w:pPr>
    </w:p>
    <w:p w14:paraId="4313CFA2" w14:textId="77777777" w:rsidR="00F4750C" w:rsidRDefault="00CF7EC3">
      <w:pPr>
        <w:pStyle w:val="Code"/>
      </w:pPr>
      <w:r>
        <w:rPr>
          <w:noProof/>
          <w:color w:val="228B22"/>
        </w:rPr>
        <w:t>% Butterworth Filter: default n value</w:t>
      </w:r>
    </w:p>
    <w:p w14:paraId="4313CFA3" w14:textId="77777777" w:rsidR="00F4750C" w:rsidRDefault="00CF7EC3">
      <w:pPr>
        <w:pStyle w:val="Code"/>
      </w:pPr>
      <w:r>
        <w:rPr>
          <w:noProof/>
        </w:rPr>
        <w:t>n=2;</w:t>
      </w:r>
    </w:p>
    <w:p w14:paraId="4313CFA4" w14:textId="77777777" w:rsidR="00F4750C" w:rsidRDefault="00CF7EC3">
      <w:pPr>
        <w:pStyle w:val="Code"/>
      </w:pPr>
      <w:r>
        <w:rPr>
          <w:noProof/>
        </w:rPr>
        <w:t>H=1./(1+(D./D0).^(2*n));</w:t>
      </w:r>
    </w:p>
    <w:p w14:paraId="4313CFA5" w14:textId="77777777" w:rsidR="00F4750C" w:rsidRDefault="00F4750C">
      <w:pPr>
        <w:pStyle w:val="Code"/>
      </w:pPr>
    </w:p>
    <w:p w14:paraId="4313CFA6" w14:textId="77777777" w:rsidR="00F4750C" w:rsidRDefault="00CF7EC3">
      <w:pPr>
        <w:pStyle w:val="Code"/>
      </w:pPr>
      <w:r>
        <w:rPr>
          <w:noProof/>
          <w:color w:val="228B22"/>
        </w:rPr>
        <w:t>% Apply Filter</w:t>
      </w:r>
    </w:p>
    <w:p w14:paraId="4313CFA7" w14:textId="77777777" w:rsidR="00F4750C" w:rsidRDefault="00CF7EC3">
      <w:pPr>
        <w:pStyle w:val="Code"/>
      </w:pPr>
      <w:r>
        <w:rPr>
          <w:noProof/>
        </w:rPr>
        <w:t>G = F.*H;</w:t>
      </w:r>
    </w:p>
    <w:p w14:paraId="4313CFA8" w14:textId="77777777" w:rsidR="00F4750C" w:rsidRDefault="00CF7EC3">
      <w:pPr>
        <w:pStyle w:val="Code"/>
      </w:pPr>
      <w:r>
        <w:rPr>
          <w:noProof/>
        </w:rPr>
        <w:t>filtered = real(ifft2(G));</w:t>
      </w:r>
    </w:p>
    <w:p w14:paraId="4313CFA9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p w14:paraId="7BDFBBAA" w14:textId="77777777" w:rsidR="004D4C8F" w:rsidRDefault="004D4C8F">
      <w:pPr>
        <w:spacing w:after="160"/>
        <w:rPr>
          <w:rFonts w:ascii="Consolas" w:hAnsi="Consolas"/>
          <w:noProof/>
          <w:color w:val="0000FF"/>
        </w:rPr>
      </w:pPr>
      <w:r>
        <w:rPr>
          <w:noProof/>
          <w:color w:val="0000FF"/>
        </w:rPr>
        <w:br w:type="page"/>
      </w:r>
    </w:p>
    <w:p w14:paraId="4313CFAB" w14:textId="156C6EB4" w:rsidR="00F4750C" w:rsidRDefault="00CF7EC3">
      <w:pPr>
        <w:pStyle w:val="Code"/>
      </w:pPr>
      <w:r>
        <w:rPr>
          <w:noProof/>
          <w:color w:val="0000FF"/>
        </w:rPr>
        <w:lastRenderedPageBreak/>
        <w:t xml:space="preserve">function </w:t>
      </w:r>
      <w:r>
        <w:rPr>
          <w:noProof/>
        </w:rPr>
        <w:t>filtered = glpf(imag, D0)</w:t>
      </w:r>
    </w:p>
    <w:p w14:paraId="4313CFAC" w14:textId="77777777" w:rsidR="00F4750C" w:rsidRDefault="00CF7EC3">
      <w:pPr>
        <w:pStyle w:val="Code"/>
      </w:pPr>
      <w:r>
        <w:rPr>
          <w:noProof/>
          <w:color w:val="228B22"/>
        </w:rPr>
        <w:t>% Description: Perform an Gaussian Low-Pass Filter to an image with the given sigma</w:t>
      </w:r>
    </w:p>
    <w:p w14:paraId="4313CFAD" w14:textId="77777777" w:rsidR="00F4750C" w:rsidRDefault="00F4750C">
      <w:pPr>
        <w:pStyle w:val="Code"/>
      </w:pPr>
    </w:p>
    <w:p w14:paraId="4313CFAE" w14:textId="77777777" w:rsidR="00F4750C" w:rsidRDefault="00CF7EC3">
      <w:pPr>
        <w:pStyle w:val="Code"/>
      </w:pPr>
      <w:r>
        <w:rPr>
          <w:noProof/>
          <w:color w:val="228B22"/>
        </w:rPr>
        <w:t>% Initial variables</w:t>
      </w:r>
    </w:p>
    <w:p w14:paraId="4313CFAF" w14:textId="77777777" w:rsidR="00F4750C" w:rsidRDefault="00CF7EC3">
      <w:pPr>
        <w:pStyle w:val="Code"/>
      </w:pPr>
      <w:r>
        <w:rPr>
          <w:noProof/>
        </w:rPr>
        <w:t>[M,N] = size(imag);</w:t>
      </w:r>
    </w:p>
    <w:p w14:paraId="4313CFB0" w14:textId="77777777" w:rsidR="00F4750C" w:rsidRDefault="00CF7EC3">
      <w:pPr>
        <w:pStyle w:val="Code"/>
      </w:pPr>
      <w:r>
        <w:rPr>
          <w:noProof/>
        </w:rPr>
        <w:t>F = fft2(im2double(imag));</w:t>
      </w:r>
    </w:p>
    <w:p w14:paraId="4313CFB1" w14:textId="77777777" w:rsidR="00F4750C" w:rsidRDefault="00F4750C">
      <w:pPr>
        <w:pStyle w:val="Code"/>
      </w:pPr>
    </w:p>
    <w:p w14:paraId="4313CFB2" w14:textId="77777777" w:rsidR="00F4750C" w:rsidRDefault="00CF7EC3">
      <w:pPr>
        <w:pStyle w:val="Code"/>
      </w:pPr>
      <w:r>
        <w:rPr>
          <w:noProof/>
          <w:color w:val="228B22"/>
        </w:rPr>
        <w:t>% Mesh grid generation</w:t>
      </w:r>
    </w:p>
    <w:p w14:paraId="4313CFB3" w14:textId="77777777" w:rsidR="00F4750C" w:rsidRDefault="00CF7EC3">
      <w:pPr>
        <w:pStyle w:val="Code"/>
      </w:pPr>
      <w:r>
        <w:rPr>
          <w:noProof/>
        </w:rPr>
        <w:t>u = 0:(M-1);</w:t>
      </w:r>
    </w:p>
    <w:p w14:paraId="4313CFB4" w14:textId="77777777" w:rsidR="00F4750C" w:rsidRDefault="00CF7EC3">
      <w:pPr>
        <w:pStyle w:val="Code"/>
      </w:pPr>
      <w:r>
        <w:rPr>
          <w:noProof/>
        </w:rPr>
        <w:t>v = 0:(N-1);</w:t>
      </w:r>
    </w:p>
    <w:p w14:paraId="4313CFB5" w14:textId="77777777" w:rsidR="00F4750C" w:rsidRDefault="00CF7EC3">
      <w:pPr>
        <w:pStyle w:val="Code"/>
      </w:pPr>
      <w:r>
        <w:rPr>
          <w:noProof/>
        </w:rPr>
        <w:t>idx = find(u&gt;M/2);</w:t>
      </w:r>
    </w:p>
    <w:p w14:paraId="4313CFB6" w14:textId="77777777" w:rsidR="00F4750C" w:rsidRDefault="00CF7EC3">
      <w:pPr>
        <w:pStyle w:val="Code"/>
      </w:pPr>
      <w:r>
        <w:rPr>
          <w:noProof/>
        </w:rPr>
        <w:t>u(idx)= u(idx)-M;</w:t>
      </w:r>
    </w:p>
    <w:p w14:paraId="4313CFB7" w14:textId="77777777" w:rsidR="00F4750C" w:rsidRDefault="00CF7EC3">
      <w:pPr>
        <w:pStyle w:val="Code"/>
      </w:pPr>
      <w:r>
        <w:rPr>
          <w:noProof/>
        </w:rPr>
        <w:t>idy = find(v&gt;N/2);</w:t>
      </w:r>
    </w:p>
    <w:p w14:paraId="4313CFB8" w14:textId="77777777" w:rsidR="00F4750C" w:rsidRDefault="00CF7EC3">
      <w:pPr>
        <w:pStyle w:val="Code"/>
      </w:pPr>
      <w:r>
        <w:rPr>
          <w:noProof/>
        </w:rPr>
        <w:t>v(idy)= v(idy)-N;</w:t>
      </w:r>
    </w:p>
    <w:p w14:paraId="4313CFB9" w14:textId="77777777" w:rsidR="00F4750C" w:rsidRDefault="00CF7EC3">
      <w:pPr>
        <w:pStyle w:val="Code"/>
      </w:pPr>
      <w:r>
        <w:rPr>
          <w:noProof/>
        </w:rPr>
        <w:t>[U,V] = meshgrid(v,u);</w:t>
      </w:r>
    </w:p>
    <w:p w14:paraId="4313CFBA" w14:textId="77777777" w:rsidR="00F4750C" w:rsidRDefault="00CF7EC3">
      <w:pPr>
        <w:pStyle w:val="Code"/>
      </w:pPr>
      <w:r>
        <w:rPr>
          <w:noProof/>
        </w:rPr>
        <w:t>D = sqrt(U.^2+V.^2);</w:t>
      </w:r>
    </w:p>
    <w:p w14:paraId="4313CFBB" w14:textId="77777777" w:rsidR="00F4750C" w:rsidRDefault="00F4750C">
      <w:pPr>
        <w:pStyle w:val="Code"/>
      </w:pPr>
    </w:p>
    <w:p w14:paraId="4313CFBC" w14:textId="77777777" w:rsidR="00F4750C" w:rsidRDefault="00CF7EC3">
      <w:pPr>
        <w:pStyle w:val="Code"/>
      </w:pPr>
      <w:r>
        <w:rPr>
          <w:noProof/>
          <w:color w:val="228B22"/>
        </w:rPr>
        <w:t>% Gaussian Filter</w:t>
      </w:r>
    </w:p>
    <w:p w14:paraId="4313CFBD" w14:textId="77777777" w:rsidR="00F4750C" w:rsidRDefault="00CF7EC3">
      <w:pPr>
        <w:pStyle w:val="Code"/>
      </w:pPr>
      <w:r>
        <w:rPr>
          <w:noProof/>
        </w:rPr>
        <w:t>H = exp(-(D.^2)./(2*(D0^2)));</w:t>
      </w:r>
    </w:p>
    <w:p w14:paraId="4313CFBE" w14:textId="77777777" w:rsidR="00F4750C" w:rsidRDefault="00F4750C">
      <w:pPr>
        <w:pStyle w:val="Code"/>
      </w:pPr>
    </w:p>
    <w:p w14:paraId="4313CFBF" w14:textId="77777777" w:rsidR="00F4750C" w:rsidRDefault="00CF7EC3">
      <w:pPr>
        <w:pStyle w:val="Code"/>
      </w:pPr>
      <w:r>
        <w:rPr>
          <w:noProof/>
          <w:color w:val="228B22"/>
        </w:rPr>
        <w:t>% Apply Filter</w:t>
      </w:r>
    </w:p>
    <w:p w14:paraId="4313CFC0" w14:textId="77777777" w:rsidR="00F4750C" w:rsidRDefault="00CF7EC3">
      <w:pPr>
        <w:pStyle w:val="Code"/>
      </w:pPr>
      <w:r>
        <w:rPr>
          <w:noProof/>
        </w:rPr>
        <w:t>G = F.*H;</w:t>
      </w:r>
    </w:p>
    <w:p w14:paraId="4313CFC1" w14:textId="77777777" w:rsidR="00F4750C" w:rsidRDefault="00CF7EC3">
      <w:pPr>
        <w:pStyle w:val="Code"/>
      </w:pPr>
      <w:r>
        <w:rPr>
          <w:noProof/>
        </w:rPr>
        <w:t>filtered = real(ifft2(G));</w:t>
      </w:r>
    </w:p>
    <w:p w14:paraId="4313CFC2" w14:textId="77777777" w:rsidR="00F4750C" w:rsidRDefault="00CF7EC3">
      <w:pPr>
        <w:pStyle w:val="Code"/>
      </w:pPr>
      <w:r>
        <w:rPr>
          <w:noProof/>
          <w:color w:val="0000FF"/>
        </w:rPr>
        <w:t>end</w:t>
      </w:r>
    </w:p>
    <w:sectPr w:rsidR="00F4750C" w:rsidSect="00C00E73">
      <w:pgSz w:w="12240" w:h="15840"/>
      <w:pgMar w:top="360" w:right="360" w:bottom="360" w:left="360" w:header="720" w:footer="720" w:gutter="0"/>
      <w:cols w:space="72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D0179D"/>
    <w:multiLevelType w:val="hybridMultilevel"/>
    <w:tmpl w:val="3ED87724"/>
    <w:lvl w:ilvl="0" w:tplc="4216983E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EB0CABAC">
      <w:numFmt w:val="decimal"/>
      <w:lvlText w:val=""/>
      <w:lvlJc w:val="left"/>
    </w:lvl>
    <w:lvl w:ilvl="2" w:tplc="7B10A9B6">
      <w:numFmt w:val="decimal"/>
      <w:lvlText w:val=""/>
      <w:lvlJc w:val="left"/>
    </w:lvl>
    <w:lvl w:ilvl="3" w:tplc="5B507CC8">
      <w:numFmt w:val="decimal"/>
      <w:lvlText w:val=""/>
      <w:lvlJc w:val="left"/>
    </w:lvl>
    <w:lvl w:ilvl="4" w:tplc="6FA4754E">
      <w:numFmt w:val="decimal"/>
      <w:lvlText w:val=""/>
      <w:lvlJc w:val="left"/>
    </w:lvl>
    <w:lvl w:ilvl="5" w:tplc="CF86DA40">
      <w:numFmt w:val="decimal"/>
      <w:lvlText w:val=""/>
      <w:lvlJc w:val="left"/>
    </w:lvl>
    <w:lvl w:ilvl="6" w:tplc="8D0C8204">
      <w:numFmt w:val="decimal"/>
      <w:lvlText w:val=""/>
      <w:lvlJc w:val="left"/>
    </w:lvl>
    <w:lvl w:ilvl="7" w:tplc="61B02C88">
      <w:numFmt w:val="decimal"/>
      <w:lvlText w:val=""/>
      <w:lvlJc w:val="left"/>
    </w:lvl>
    <w:lvl w:ilvl="8" w:tplc="A85450C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MDc0MzQxsDA1sTRW0lEKTi0uzszPAykwrAUAdJsWuywAAAA="/>
  </w:docVars>
  <w:rsids>
    <w:rsidRoot w:val="00F4750C"/>
    <w:rsid w:val="00052F81"/>
    <w:rsid w:val="002349A0"/>
    <w:rsid w:val="002A0C44"/>
    <w:rsid w:val="003440D9"/>
    <w:rsid w:val="004D4C8F"/>
    <w:rsid w:val="00594607"/>
    <w:rsid w:val="00690B83"/>
    <w:rsid w:val="00B22D05"/>
    <w:rsid w:val="00C00E73"/>
    <w:rsid w:val="00CF7EC3"/>
    <w:rsid w:val="00F47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4313CDF6"/>
  <w15:docId w15:val="{2EEF695E-567E-4883-9903-EDFDEFB32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Caption">
    <w:name w:val="caption"/>
    <w:basedOn w:val="Normal"/>
    <w:next w:val="Normal"/>
    <w:uiPriority w:val="99"/>
    <w:rsid w:val="0059460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8442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2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77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92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654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1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58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445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509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9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0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3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95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28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8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145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8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946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128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0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9037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61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2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469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0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0117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49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3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8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54077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47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77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10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949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87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772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0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909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976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902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11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69092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1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40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38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27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36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1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14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836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8049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1</Pages>
  <Words>1451</Words>
  <Characters>8271</Characters>
  <Application>Microsoft Office Word</Application>
  <DocSecurity>0</DocSecurity>
  <Lines>68</Lines>
  <Paragraphs>19</Paragraphs>
  <ScaleCrop>false</ScaleCrop>
  <Company/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in Keenan</cp:lastModifiedBy>
  <cp:revision>11</cp:revision>
  <dcterms:created xsi:type="dcterms:W3CDTF">2020-03-09T05:59:00Z</dcterms:created>
  <dcterms:modified xsi:type="dcterms:W3CDTF">2020-03-09T06:10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a</matlabRelease>
</mwcoreProperties>
</file>

<file path=metadata/mwcorePropertiesExtension.xml><?xml version="1.0" encoding="utf-8"?>
<mwcoreProperties xmlns="http://schemas.mathworks.com/package/2014/corePropertiesExtension">
  <matlabVersion>9.6.0.1062519</matlabVersion>
</mwcoreProperties>
</file>